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DF6958" w:rsidP="00F34BB2" w:rsidRDefault="00DF6958" w14:paraId="13FE842B" w14:textId="2DB066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72E1" w:rsidP="28035EA2" w:rsidRDefault="00D15691" w14:paraId="59D33014" w14:textId="170B31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</w:pPr>
      <w:r w:rsidRPr="28035EA2" w:rsidR="00D15691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 xml:space="preserve">Visiting Scientist </w:t>
      </w:r>
      <w:r w:rsidRPr="28035EA2" w:rsidR="10FCE143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 xml:space="preserve">(ECR Mobilization) </w:t>
      </w:r>
      <w:r w:rsidRPr="28035EA2" w:rsidR="00D15691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 xml:space="preserve">Program Application </w:t>
      </w:r>
      <w:r w:rsidRPr="28035EA2" w:rsidR="006972E1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>Form</w:t>
      </w:r>
    </w:p>
    <w:p w:rsidRPr="006972E1" w:rsidR="00F74B44" w:rsidP="00F34BB2" w:rsidRDefault="00F74B44" w14:paraId="043788F6" w14:textId="4D70FF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5A5EE0" w:rsidP="28035EA2" w:rsidRDefault="005A5EE0" w14:paraId="267713D9" w14:textId="509E5EC5">
      <w:pPr>
        <w:pStyle w:val="Normal"/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720"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005A5EE0">
        <w:rPr>
          <w:rFonts w:ascii="Calibri" w:hAnsi="Calibri" w:cs="Calibri" w:asciiTheme="minorAscii" w:hAnsiTheme="minorAscii" w:cstheme="minorAscii"/>
          <w:sz w:val="24"/>
          <w:szCs w:val="24"/>
        </w:rPr>
        <w:t>The Visiting Scientist</w:t>
      </w:r>
      <w:r w:rsidRPr="04D31148" w:rsidR="4498606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1023935B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hange (VSX) </w:t>
      </w:r>
      <w:r w:rsidRPr="04D31148" w:rsidR="005A5EE0">
        <w:rPr>
          <w:rFonts w:ascii="Calibri" w:hAnsi="Calibri" w:cs="Calibri" w:asciiTheme="minorAscii" w:hAnsiTheme="minorAscii" w:cstheme="minorAscii"/>
          <w:sz w:val="24"/>
          <w:szCs w:val="24"/>
        </w:rPr>
        <w:t>Program is a</w:t>
      </w:r>
      <w:r w:rsidRPr="04D31148" w:rsidR="071C29AE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ingle-visit</w:t>
      </w:r>
      <w:r w:rsidRPr="04D31148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ravel </w:t>
      </w:r>
      <w:r w:rsidRPr="04D31148" w:rsidR="29867C36">
        <w:rPr>
          <w:rFonts w:ascii="Calibri" w:hAnsi="Calibri" w:cs="Calibri" w:asciiTheme="minorAscii" w:hAnsiTheme="minorAscii" w:cstheme="minorAscii"/>
          <w:sz w:val="24"/>
          <w:szCs w:val="24"/>
        </w:rPr>
        <w:t xml:space="preserve">support program </w:t>
      </w:r>
      <w:r w:rsidRPr="04D31148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for </w:t>
      </w:r>
      <w:r w:rsidRPr="04D31148" w:rsidR="23C22673">
        <w:rPr>
          <w:rFonts w:ascii="Calibri" w:hAnsi="Calibri" w:cs="Calibri" w:asciiTheme="minorAscii" w:hAnsiTheme="minorAscii" w:cstheme="minorAscii"/>
          <w:sz w:val="24"/>
          <w:szCs w:val="24"/>
        </w:rPr>
        <w:t xml:space="preserve">full-time </w:t>
      </w:r>
      <w:r w:rsidRPr="04D31148" w:rsidR="23C22673">
        <w:rPr>
          <w:rFonts w:ascii="Calibri" w:hAnsi="Calibri" w:cs="Calibri" w:asciiTheme="minorAscii" w:hAnsiTheme="minorAscii" w:cstheme="minorAscii"/>
          <w:sz w:val="24"/>
          <w:szCs w:val="24"/>
        </w:rPr>
        <w:t>astroparticle</w:t>
      </w:r>
      <w:r w:rsidRPr="04D31148" w:rsidR="23C2267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hysics</w:t>
      </w:r>
      <w:r w:rsidRPr="04D31148" w:rsidR="00CB39F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searchers </w:t>
      </w:r>
      <w:r w:rsidRPr="04D31148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o </w:t>
      </w:r>
      <w:r w:rsidRPr="04D31148" w:rsidR="002E5596">
        <w:rPr>
          <w:rFonts w:ascii="Calibri" w:hAnsi="Calibri" w:cs="Calibri" w:asciiTheme="minorAscii" w:hAnsiTheme="minorAscii" w:cstheme="minorAscii"/>
          <w:sz w:val="24"/>
          <w:szCs w:val="24"/>
        </w:rPr>
        <w:t xml:space="preserve">visit a host institution for collaborative work </w:t>
      </w:r>
      <w:r w:rsidRPr="04D31148" w:rsidR="00A92B91">
        <w:rPr>
          <w:rFonts w:ascii="Calibri" w:hAnsi="Calibri" w:cs="Calibri" w:asciiTheme="minorAscii" w:hAnsiTheme="minorAscii" w:cstheme="minorAscii"/>
          <w:sz w:val="24"/>
          <w:szCs w:val="24"/>
        </w:rPr>
        <w:t xml:space="preserve">with a new research </w:t>
      </w:r>
      <w:r w:rsidRPr="04D31148" w:rsidR="64802227">
        <w:rPr>
          <w:rFonts w:ascii="Calibri" w:hAnsi="Calibri" w:cs="Calibri" w:asciiTheme="minorAscii" w:hAnsiTheme="minorAscii" w:cstheme="minorAscii"/>
          <w:sz w:val="24"/>
          <w:szCs w:val="24"/>
        </w:rPr>
        <w:t>partner.</w:t>
      </w:r>
      <w:r w:rsidRPr="04D31148" w:rsidR="0AAD37E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13D812C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The </w:t>
      </w:r>
      <w:r w:rsidRPr="04D31148" w:rsidR="13D812C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Early Career Researcher (ECR) Mobilization</w:t>
      </w:r>
      <w:r w:rsidRPr="04D31148" w:rsidR="13D812C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4571501A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stream of the</w:t>
      </w:r>
      <w:r w:rsidRPr="04D31148" w:rsidR="7860FE7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VSX</w:t>
      </w:r>
      <w:r w:rsidRPr="04D31148" w:rsidR="4571501A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13D812C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program </w:t>
      </w:r>
      <w:r w:rsidRPr="04D31148" w:rsidR="0AAD37E9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aims </w:t>
      </w:r>
      <w:r w:rsidRPr="04D31148" w:rsidR="4D933ED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to provide an entire suite of </w:t>
      </w:r>
      <w:r w:rsidRPr="04D31148" w:rsidR="7205504B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visit/</w:t>
      </w:r>
      <w:r w:rsidRPr="04D31148" w:rsidR="4D933ED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exchange supports</w:t>
      </w:r>
      <w:r w:rsidRPr="04D31148" w:rsidR="7A2A9402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defined </w:t>
      </w:r>
      <w:r w:rsidRPr="04D31148" w:rsidR="06813C7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under </w:t>
      </w:r>
      <w:r w:rsidRPr="04D31148" w:rsidR="7A2A9402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the McDonald Institute’s Visiting Scientist and Graduate Student Exchange</w:t>
      </w:r>
      <w:r w:rsidRPr="04D31148" w:rsidR="5059D5A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programs in a package designed to </w:t>
      </w:r>
      <w:r w:rsidRPr="04D31148" w:rsidR="3FFA65E8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accelerate</w:t>
      </w:r>
      <w:r w:rsidRPr="04D31148" w:rsidR="1BB0FEFF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the</w:t>
      </w:r>
      <w:r w:rsidRPr="04D31148" w:rsidR="3FFA65E8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research progress</w:t>
      </w:r>
      <w:r w:rsidRPr="04D31148" w:rsidR="178E3024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3FFA65E8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of pre-</w:t>
      </w:r>
      <w:r w:rsidRPr="04D31148" w:rsidR="3FFA65E8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tenure</w:t>
      </w:r>
      <w:r w:rsidRPr="04D31148" w:rsidR="3FFA65E8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faculty</w:t>
      </w:r>
      <w:r w:rsidRPr="04D31148" w:rsidR="799FB76E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researchers</w:t>
      </w:r>
      <w:r w:rsidRPr="04D31148" w:rsidR="5E539DFB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5E539DFB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during a (max.) 24-month period</w:t>
      </w:r>
      <w:r w:rsidRPr="04D31148" w:rsidR="5D22DAB9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.</w:t>
      </w:r>
      <w:r w:rsidRPr="04D31148" w:rsidR="5D22DA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</w:t>
      </w:r>
      <w:r w:rsidRPr="04D31148" w:rsidR="0E42672F">
        <w:rPr>
          <w:rFonts w:ascii="Calibri" w:hAnsi="Calibri" w:cs="Calibri" w:asciiTheme="minorAscii" w:hAnsiTheme="minorAscii" w:cstheme="minorAscii"/>
          <w:sz w:val="24"/>
          <w:szCs w:val="24"/>
        </w:rPr>
        <w:t>entire suite of</w:t>
      </w:r>
      <w:r w:rsidRPr="04D31148" w:rsidR="5D22DA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0E42672F">
        <w:rPr>
          <w:rFonts w:ascii="Calibri" w:hAnsi="Calibri" w:cs="Calibri" w:asciiTheme="minorAscii" w:hAnsiTheme="minorAscii" w:cstheme="minorAscii"/>
          <w:sz w:val="24"/>
          <w:szCs w:val="24"/>
        </w:rPr>
        <w:t xml:space="preserve">supports may </w:t>
      </w:r>
      <w:r w:rsidRPr="04D31148" w:rsidR="5D22DAB9">
        <w:rPr>
          <w:rFonts w:ascii="Calibri" w:hAnsi="Calibri" w:cs="Calibri" w:asciiTheme="minorAscii" w:hAnsiTheme="minorAscii" w:cstheme="minorAscii"/>
          <w:sz w:val="24"/>
          <w:szCs w:val="24"/>
        </w:rPr>
        <w:t>include:</w:t>
      </w:r>
    </w:p>
    <w:p w:rsidR="0EF1D629" w:rsidP="28035EA2" w:rsidRDefault="0EF1D629" w14:paraId="624B9BA3" w14:textId="08736479">
      <w:pPr>
        <w:pStyle w:val="ListParagraph"/>
        <w:numPr>
          <w:ilvl w:val="0"/>
          <w:numId w:val="17"/>
        </w:numPr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0EF1D629">
        <w:rPr>
          <w:rFonts w:ascii="Calibri" w:hAnsi="Calibri" w:cs="Calibri" w:asciiTheme="minorAscii" w:hAnsiTheme="minorAscii" w:cstheme="minorAscii"/>
          <w:sz w:val="24"/>
          <w:szCs w:val="24"/>
        </w:rPr>
        <w:t>Reimbursement</w:t>
      </w:r>
      <w:r w:rsidRPr="28035EA2" w:rsidR="5D22DA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28035EA2" w:rsidR="65581C67">
        <w:rPr>
          <w:rFonts w:ascii="Calibri" w:hAnsi="Calibri" w:cs="Calibri" w:asciiTheme="minorAscii" w:hAnsiTheme="minorAscii" w:cstheme="minorAscii"/>
          <w:sz w:val="24"/>
          <w:szCs w:val="24"/>
        </w:rPr>
        <w:t>for</w:t>
      </w:r>
      <w:r w:rsidRPr="28035EA2" w:rsidR="5D22DA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28035EA2" w:rsidR="5D22DAB9">
        <w:rPr>
          <w:rFonts w:ascii="Calibri" w:hAnsi="Calibri" w:cs="Calibri" w:asciiTheme="minorAscii" w:hAnsiTheme="minorAscii" w:cstheme="minorAscii"/>
          <w:sz w:val="24"/>
          <w:szCs w:val="24"/>
        </w:rPr>
        <w:t>two</w:t>
      </w:r>
      <w:r w:rsidRPr="28035EA2" w:rsidR="082024EE">
        <w:rPr>
          <w:rFonts w:ascii="Calibri" w:hAnsi="Calibri" w:cs="Calibri" w:asciiTheme="minorAscii" w:hAnsiTheme="minorAscii" w:cstheme="minorAscii"/>
          <w:sz w:val="24"/>
          <w:szCs w:val="24"/>
        </w:rPr>
        <w:t xml:space="preserve"> (inbound)</w:t>
      </w:r>
      <w:r w:rsidRPr="28035EA2" w:rsidR="5D22DA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Visiting </w:t>
      </w:r>
      <w:r w:rsidRPr="28035EA2" w:rsidR="7025C9E9">
        <w:rPr>
          <w:rFonts w:ascii="Calibri" w:hAnsi="Calibri" w:cs="Calibri" w:asciiTheme="minorAscii" w:hAnsiTheme="minorAscii" w:cstheme="minorAscii"/>
          <w:sz w:val="24"/>
          <w:szCs w:val="24"/>
        </w:rPr>
        <w:t>Scientist Exchange</w:t>
      </w:r>
      <w:r w:rsidRPr="28035EA2" w:rsidR="505EC3B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visits </w:t>
      </w:r>
      <w:r w:rsidRPr="28035EA2" w:rsidR="505EC3B5">
        <w:rPr>
          <w:rFonts w:ascii="Calibri" w:hAnsi="Calibri" w:cs="Calibri" w:asciiTheme="minorAscii" w:hAnsiTheme="minorAscii" w:cstheme="minorAscii"/>
          <w:sz w:val="24"/>
          <w:szCs w:val="24"/>
        </w:rPr>
        <w:t>of</w:t>
      </w:r>
      <w:r w:rsidRPr="28035EA2" w:rsidR="505EC3B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ost-PhD scholars (new graduates, postdoctoral fellows, faculty)</w:t>
      </w:r>
      <w:r w:rsidRPr="28035EA2" w:rsidR="1D13DA20">
        <w:rPr>
          <w:rFonts w:ascii="Calibri" w:hAnsi="Calibri" w:cs="Calibri" w:asciiTheme="minorAscii" w:hAnsiTheme="minorAscii" w:cstheme="minorAscii"/>
          <w:sz w:val="24"/>
          <w:szCs w:val="24"/>
        </w:rPr>
        <w:t>.</w:t>
      </w:r>
    </w:p>
    <w:p w:rsidR="1D13DA20" w:rsidP="28035EA2" w:rsidRDefault="1D13DA20" w14:paraId="33652190" w14:textId="4781D1F8">
      <w:pPr>
        <w:pStyle w:val="ListParagraph"/>
        <w:numPr>
          <w:ilvl w:val="0"/>
          <w:numId w:val="17"/>
        </w:numPr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1D13DA20">
        <w:rPr>
          <w:rFonts w:ascii="Calibri" w:hAnsi="Calibri" w:cs="Calibri" w:asciiTheme="minorAscii" w:hAnsiTheme="minorAscii" w:cstheme="minorAscii"/>
          <w:sz w:val="24"/>
          <w:szCs w:val="24"/>
        </w:rPr>
        <w:t>Reimbursement for one (outbound) Visiting Scientist Exchange supporting the visit of the applicant to an eligible ins</w:t>
      </w:r>
      <w:r w:rsidRPr="28035EA2" w:rsidR="01F47E41">
        <w:rPr>
          <w:rFonts w:ascii="Calibri" w:hAnsi="Calibri" w:cs="Calibri" w:asciiTheme="minorAscii" w:hAnsiTheme="minorAscii" w:cstheme="minorAscii"/>
          <w:sz w:val="24"/>
          <w:szCs w:val="24"/>
        </w:rPr>
        <w:t>ti</w:t>
      </w:r>
      <w:r w:rsidRPr="28035EA2" w:rsidR="1D13DA20">
        <w:rPr>
          <w:rFonts w:ascii="Calibri" w:hAnsi="Calibri" w:cs="Calibri" w:asciiTheme="minorAscii" w:hAnsiTheme="minorAscii" w:cstheme="minorAscii"/>
          <w:sz w:val="24"/>
          <w:szCs w:val="24"/>
        </w:rPr>
        <w:t>tution</w:t>
      </w:r>
      <w:r w:rsidRPr="28035EA2" w:rsidR="1D13DA2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r facili</w:t>
      </w:r>
      <w:r w:rsidRPr="28035EA2" w:rsidR="1AFBDB5B">
        <w:rPr>
          <w:rFonts w:ascii="Calibri" w:hAnsi="Calibri" w:cs="Calibri" w:asciiTheme="minorAscii" w:hAnsiTheme="minorAscii" w:cstheme="minorAscii"/>
          <w:sz w:val="24"/>
          <w:szCs w:val="24"/>
        </w:rPr>
        <w:t xml:space="preserve">ty </w:t>
      </w:r>
      <w:r w:rsidRPr="28035EA2" w:rsidR="6134A3DF">
        <w:rPr>
          <w:rFonts w:ascii="Calibri" w:hAnsi="Calibri" w:cs="Calibri" w:asciiTheme="minorAscii" w:hAnsiTheme="minorAscii" w:cstheme="minorAscii"/>
          <w:sz w:val="24"/>
          <w:szCs w:val="24"/>
        </w:rPr>
        <w:t>(convertible to a third inbound VSX, above)</w:t>
      </w:r>
    </w:p>
    <w:p w:rsidR="6134A3DF" w:rsidP="28035EA2" w:rsidRDefault="6134A3DF" w14:paraId="4916F66B" w14:textId="59453BDA">
      <w:pPr>
        <w:pStyle w:val="ListParagraph"/>
        <w:numPr>
          <w:ilvl w:val="0"/>
          <w:numId w:val="17"/>
        </w:numPr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6134A3DF">
        <w:rPr>
          <w:rFonts w:ascii="Calibri" w:hAnsi="Calibri" w:cs="Calibri" w:asciiTheme="minorAscii" w:hAnsiTheme="minorAscii" w:cstheme="minorAscii"/>
          <w:sz w:val="24"/>
          <w:szCs w:val="24"/>
        </w:rPr>
        <w:t xml:space="preserve">Reimbursement for two (outbound) </w:t>
      </w:r>
      <w:r w:rsidRPr="28035EA2" w:rsidR="5966205C">
        <w:rPr>
          <w:rFonts w:ascii="Calibri" w:hAnsi="Calibri" w:cs="Calibri" w:asciiTheme="minorAscii" w:hAnsiTheme="minorAscii" w:cstheme="minorAscii"/>
          <w:sz w:val="24"/>
          <w:szCs w:val="24"/>
        </w:rPr>
        <w:t>Graduate</w:t>
      </w:r>
      <w:r w:rsidRPr="28035EA2" w:rsidR="6134A3D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tudent Exchanges supporting the visit of the applicant’s students</w:t>
      </w:r>
      <w:r w:rsidRPr="28035EA2" w:rsidR="5BBEA2F0">
        <w:rPr>
          <w:rFonts w:ascii="Calibri" w:hAnsi="Calibri" w:cs="Calibri" w:asciiTheme="minorAscii" w:hAnsiTheme="minorAscii" w:cstheme="minorAscii"/>
          <w:sz w:val="24"/>
          <w:szCs w:val="24"/>
        </w:rPr>
        <w:t>.</w:t>
      </w:r>
    </w:p>
    <w:p w:rsidR="5BBEA2F0" w:rsidP="28035EA2" w:rsidRDefault="5BBEA2F0" w14:paraId="728660B4" w14:textId="59A28A0F">
      <w:pPr>
        <w:pStyle w:val="ListParagraph"/>
        <w:numPr>
          <w:ilvl w:val="0"/>
          <w:numId w:val="17"/>
        </w:numPr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5BBEA2F0">
        <w:rPr>
          <w:rFonts w:ascii="Calibri" w:hAnsi="Calibri" w:cs="Calibri" w:asciiTheme="minorAscii" w:hAnsiTheme="minorAscii" w:cstheme="minorAscii"/>
          <w:sz w:val="24"/>
          <w:szCs w:val="24"/>
        </w:rPr>
        <w:t>Reimbursement for two (inbound)</w:t>
      </w:r>
      <w:r w:rsidRPr="28035EA2" w:rsidR="347E1E3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hort-term</w:t>
      </w:r>
      <w:r w:rsidRPr="28035EA2" w:rsidR="5BBEA2F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Undergraduate student visits to the applicant's institution </w:t>
      </w:r>
      <w:r w:rsidRPr="28035EA2" w:rsidR="37CD4D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for </w:t>
      </w:r>
      <w:r w:rsidRPr="28035EA2" w:rsidR="0B7F3E3D">
        <w:rPr>
          <w:rFonts w:ascii="Calibri" w:hAnsi="Calibri" w:cs="Calibri" w:asciiTheme="minorAscii" w:hAnsiTheme="minorAscii" w:cstheme="minorAscii"/>
          <w:sz w:val="24"/>
          <w:szCs w:val="24"/>
        </w:rPr>
        <w:t xml:space="preserve">group </w:t>
      </w:r>
      <w:r w:rsidRPr="28035EA2" w:rsidR="37CD4D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familiarization and graduate-recruiting purposes (max. duration of </w:t>
      </w:r>
      <w:r w:rsidRPr="28035EA2" w:rsidR="291F35E8">
        <w:rPr>
          <w:rFonts w:ascii="Calibri" w:hAnsi="Calibri" w:cs="Calibri" w:asciiTheme="minorAscii" w:hAnsiTheme="minorAscii" w:cstheme="minorAscii"/>
          <w:sz w:val="24"/>
          <w:szCs w:val="24"/>
        </w:rPr>
        <w:t>two</w:t>
      </w:r>
      <w:r w:rsidRPr="28035EA2" w:rsidR="37CD4D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eek</w:t>
      </w:r>
      <w:r w:rsidRPr="28035EA2" w:rsidR="7D6B806B">
        <w:rPr>
          <w:rFonts w:ascii="Calibri" w:hAnsi="Calibri" w:cs="Calibri" w:asciiTheme="minorAscii" w:hAnsiTheme="minorAscii" w:cstheme="minorAscii"/>
          <w:sz w:val="24"/>
          <w:szCs w:val="24"/>
        </w:rPr>
        <w:t>s</w:t>
      </w:r>
      <w:r w:rsidRPr="28035EA2" w:rsidR="37CD4DA4">
        <w:rPr>
          <w:rFonts w:ascii="Calibri" w:hAnsi="Calibri" w:cs="Calibri" w:asciiTheme="minorAscii" w:hAnsiTheme="minorAscii" w:cstheme="minorAscii"/>
          <w:sz w:val="24"/>
          <w:szCs w:val="24"/>
        </w:rPr>
        <w:t>).</w:t>
      </w:r>
    </w:p>
    <w:p w:rsidR="28035EA2" w:rsidP="28035EA2" w:rsidRDefault="28035EA2" w14:paraId="509BF1F6" w14:textId="363E37B2">
      <w:pPr>
        <w:pStyle w:val="Normal"/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720"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8DEE1B" w:rsidP="28035EA2" w:rsidRDefault="5E8DEE1B" w14:paraId="32C593D8" w14:textId="590FB4E0">
      <w:pPr>
        <w:pStyle w:val="Normal"/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720" w:right="0"/>
        <w:jc w:val="both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28035EA2" w:rsidR="5E8DEE1B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Eligible Applicants:</w:t>
      </w:r>
    </w:p>
    <w:p w:rsidRPr="00A241BA" w:rsidR="005A5EE0" w:rsidP="28035EA2" w:rsidRDefault="005A5EE0" w14:paraId="53F8412D" w14:textId="4EB3EFA9">
      <w:pPr>
        <w:pStyle w:val="Normal"/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720" w:right="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632650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</w:t>
      </w:r>
      <w:r w:rsidRPr="04D31148" w:rsidR="635C1B93">
        <w:rPr>
          <w:rFonts w:ascii="Calibri" w:hAnsi="Calibri" w:cs="Calibri" w:asciiTheme="minorAscii" w:hAnsiTheme="minorAscii" w:cstheme="minorAscii"/>
          <w:sz w:val="24"/>
          <w:szCs w:val="24"/>
        </w:rPr>
        <w:t xml:space="preserve">ECR Mobilization stream of the </w:t>
      </w:r>
      <w:r w:rsidRPr="04D31148" w:rsidR="632650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Visiting Scientist Program </w:t>
      </w:r>
      <w:r w:rsidRPr="04D31148" w:rsidR="3A01A0B6">
        <w:rPr>
          <w:rFonts w:ascii="Calibri" w:hAnsi="Calibri" w:cs="Calibri" w:asciiTheme="minorAscii" w:hAnsiTheme="minorAscii" w:cstheme="minorAscii"/>
          <w:sz w:val="24"/>
          <w:szCs w:val="24"/>
        </w:rPr>
        <w:t xml:space="preserve">is </w:t>
      </w:r>
      <w:r w:rsidRPr="04D31148" w:rsidR="3A546DE1">
        <w:rPr>
          <w:rFonts w:ascii="Calibri" w:hAnsi="Calibri" w:cs="Calibri" w:asciiTheme="minorAscii" w:hAnsiTheme="minorAscii" w:cstheme="minorAscii"/>
          <w:sz w:val="24"/>
          <w:szCs w:val="24"/>
        </w:rPr>
        <w:t>designed</w:t>
      </w:r>
      <w:r w:rsidRPr="04D31148" w:rsidR="3A01A0B6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o support pre-</w:t>
      </w:r>
      <w:r w:rsidRPr="04D31148" w:rsidR="5D3C196B">
        <w:rPr>
          <w:rFonts w:ascii="Calibri" w:hAnsi="Calibri" w:cs="Calibri" w:asciiTheme="minorAscii" w:hAnsiTheme="minorAscii" w:cstheme="minorAscii"/>
          <w:sz w:val="24"/>
          <w:szCs w:val="24"/>
        </w:rPr>
        <w:t>tenure</w:t>
      </w:r>
      <w:r w:rsidRPr="04D31148" w:rsidR="5D3C196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aculty</w:t>
      </w:r>
      <w:r w:rsidRPr="04D31148" w:rsidR="6003171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searchers</w:t>
      </w:r>
      <w:r w:rsidRPr="04D31148" w:rsidR="5D3C196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positions in Tri-Council eligible </w:t>
      </w:r>
      <w:r w:rsidRPr="04D31148" w:rsidR="54C48AD3">
        <w:rPr>
          <w:rFonts w:ascii="Calibri" w:hAnsi="Calibri" w:cs="Calibri" w:asciiTheme="minorAscii" w:hAnsiTheme="minorAscii" w:cstheme="minorAscii"/>
          <w:sz w:val="24"/>
          <w:szCs w:val="24"/>
        </w:rPr>
        <w:t xml:space="preserve">universities; PhD-holding staff scientists in the first </w:t>
      </w:r>
      <w:r w:rsidRPr="04D31148" w:rsidR="16C343EF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ree </w:t>
      </w:r>
      <w:r w:rsidRPr="04D31148" w:rsidR="54C48AD3">
        <w:rPr>
          <w:rFonts w:ascii="Calibri" w:hAnsi="Calibri" w:cs="Calibri" w:asciiTheme="minorAscii" w:hAnsiTheme="minorAscii" w:cstheme="minorAscii"/>
          <w:sz w:val="24"/>
          <w:szCs w:val="24"/>
        </w:rPr>
        <w:t xml:space="preserve">years of appointments at </w:t>
      </w:r>
      <w:r w:rsidRPr="04D31148" w:rsidR="297B5BD3">
        <w:rPr>
          <w:rFonts w:ascii="Calibri" w:hAnsi="Calibri" w:cs="Calibri" w:asciiTheme="minorAscii" w:hAnsiTheme="minorAscii" w:cstheme="minorAscii"/>
          <w:sz w:val="24"/>
          <w:szCs w:val="24"/>
        </w:rPr>
        <w:t xml:space="preserve">eligible </w:t>
      </w:r>
      <w:r w:rsidRPr="04D31148" w:rsidR="54C48AD3">
        <w:rPr>
          <w:rFonts w:ascii="Calibri" w:hAnsi="Calibri" w:cs="Calibri" w:asciiTheme="minorAscii" w:hAnsiTheme="minorAscii" w:cstheme="minorAscii"/>
          <w:sz w:val="24"/>
          <w:szCs w:val="24"/>
        </w:rPr>
        <w:t>Canadian research</w:t>
      </w:r>
      <w:r w:rsidRPr="04D31148" w:rsidR="57F9C06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acilities </w:t>
      </w:r>
      <w:r w:rsidRPr="04D31148" w:rsidR="11E7C336">
        <w:rPr>
          <w:rFonts w:ascii="Calibri" w:hAnsi="Calibri" w:cs="Calibri" w:asciiTheme="minorAscii" w:hAnsiTheme="minorAscii" w:cstheme="minorAscii"/>
          <w:sz w:val="24"/>
          <w:szCs w:val="24"/>
        </w:rPr>
        <w:t>are eligible for to apply for the V</w:t>
      </w:r>
      <w:r w:rsidRPr="04D31148" w:rsidR="6EB49CFA">
        <w:rPr>
          <w:rFonts w:ascii="Calibri" w:hAnsi="Calibri" w:cs="Calibri" w:asciiTheme="minorAscii" w:hAnsiTheme="minorAscii" w:cstheme="minorAscii"/>
          <w:sz w:val="24"/>
          <w:szCs w:val="24"/>
        </w:rPr>
        <w:t xml:space="preserve">isiting Scientist Exchange </w:t>
      </w:r>
      <w:r w:rsidRPr="04D31148" w:rsidR="11E7C336">
        <w:rPr>
          <w:rFonts w:ascii="Calibri" w:hAnsi="Calibri" w:cs="Calibri" w:asciiTheme="minorAscii" w:hAnsiTheme="minorAscii" w:cstheme="minorAscii"/>
          <w:sz w:val="24"/>
          <w:szCs w:val="24"/>
        </w:rPr>
        <w:t>components of this program.</w:t>
      </w:r>
      <w:r w:rsidRPr="04D31148" w:rsidR="7AB4183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he proposed 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>research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rogram must be aligned with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>objec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>tives</w:t>
      </w:r>
      <w:r w:rsidRPr="04D31148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Institute.</w:t>
      </w:r>
    </w:p>
    <w:p w:rsidRPr="00A241BA" w:rsidR="005A5EE0" w:rsidP="5BFC4D63" w:rsidRDefault="005A5EE0" w14:paraId="1FD53225" w14:textId="481606B8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FDA3539" w:rsidP="28035EA2" w:rsidRDefault="0FDA3539" w14:paraId="2C26E880" w14:textId="1C480C30">
      <w:pPr>
        <w:pStyle w:val="Normal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28035EA2" w:rsidR="0FDA3539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Award Terms:</w:t>
      </w:r>
    </w:p>
    <w:p w:rsidRPr="00A241BA" w:rsidR="00877FA5" w:rsidP="5BFC4D63" w:rsidRDefault="000F2264" w14:paraId="74AB2D52" w14:textId="52F6F56E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McDonald Institute welcomes applications from </w:t>
      </w:r>
      <w:r w:rsidRPr="04D31148" w:rsidR="0CCFAFBC">
        <w:rPr>
          <w:rFonts w:ascii="Calibri" w:hAnsi="Calibri" w:cs="Calibri" w:asciiTheme="minorAscii" w:hAnsiTheme="minorAscii" w:cstheme="minorAscii"/>
          <w:sz w:val="24"/>
          <w:szCs w:val="24"/>
        </w:rPr>
        <w:t xml:space="preserve">eligible 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scientists with an interest in advancing areas of research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at 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>align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the 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>objectives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</w:t>
      </w:r>
      <w:r w:rsidRPr="04D31148" w:rsidR="45C74F32">
        <w:rPr>
          <w:rFonts w:ascii="Calibri" w:hAnsi="Calibri" w:cs="Calibri" w:asciiTheme="minorAscii" w:hAnsiTheme="minorAscii" w:cstheme="minorAscii"/>
          <w:sz w:val="24"/>
          <w:szCs w:val="24"/>
        </w:rPr>
        <w:t>Institute</w:t>
      </w:r>
      <w:r w:rsidRPr="04D3114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number and value of the </w:t>
      </w:r>
      <w:r w:rsidRPr="04D31148" w:rsidR="7644377B">
        <w:rPr>
          <w:rFonts w:ascii="Calibri" w:hAnsi="Calibri" w:cs="Calibri" w:asciiTheme="minorAscii" w:hAnsiTheme="minorAscii" w:cstheme="minorAscii"/>
          <w:sz w:val="24"/>
          <w:szCs w:val="24"/>
        </w:rPr>
        <w:t xml:space="preserve">VSX-ECRM 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>awards each year will</w:t>
      </w:r>
      <w:r w:rsidRPr="04D31148" w:rsidR="005B45B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e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>determined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y the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>demand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the funds available.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>maximum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single award will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not 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eed </w:t>
      </w:r>
      <w:r w:rsidRPr="04D31148" w:rsidR="00877FA5">
        <w:rPr>
          <w:rFonts w:ascii="Calibri" w:hAnsi="Calibri" w:cs="Calibri" w:asciiTheme="minorAscii" w:hAnsiTheme="minorAscii" w:cstheme="minorAscii"/>
          <w:sz w:val="24"/>
          <w:szCs w:val="24"/>
        </w:rPr>
        <w:t>$</w:t>
      </w:r>
      <w:r w:rsidRPr="04D31148" w:rsidR="6CCB0E6B">
        <w:rPr>
          <w:rFonts w:ascii="Calibri" w:hAnsi="Calibri" w:cs="Calibri" w:asciiTheme="minorAscii" w:hAnsiTheme="minorAscii" w:cstheme="minorAscii"/>
          <w:sz w:val="24"/>
          <w:szCs w:val="24"/>
        </w:rPr>
        <w:t>70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>k</w:t>
      </w:r>
      <w:r w:rsidRPr="04D31148" w:rsidR="00964F4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DN</w:t>
      </w:r>
      <w:r w:rsidRPr="04D3114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04D31148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Reimbursements can be used to cover the eligible travel costs, </w:t>
      </w:r>
      <w:r w:rsidRPr="04D31148" w:rsidR="197336E0">
        <w:rPr>
          <w:rFonts w:ascii="Calibri" w:hAnsi="Calibri" w:cs="Calibri" w:asciiTheme="minorAscii" w:hAnsiTheme="minorAscii" w:cstheme="minorAscii"/>
          <w:sz w:val="24"/>
          <w:szCs w:val="24"/>
        </w:rPr>
        <w:t>accommodations,</w:t>
      </w:r>
      <w:r w:rsidRPr="04D31148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other working expenses (</w:t>
      </w:r>
      <w:r w:rsidRPr="04D31148" w:rsidR="3142C4B7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please review the “Expense Reimbursement Policy</w:t>
      </w:r>
      <w:r w:rsidRPr="04D31148" w:rsidR="3142C4B7">
        <w:rPr>
          <w:rFonts w:ascii="Calibri" w:hAnsi="Calibri" w:cs="Calibri" w:asciiTheme="minorAscii" w:hAnsiTheme="minorAscii" w:cstheme="minorAscii"/>
          <w:sz w:val="24"/>
          <w:szCs w:val="24"/>
        </w:rPr>
        <w:t>” document). Visitors are expected to contribute to the academic and scholarly life of the host institution through collaborative work, the presentation of research seminars, and mentorship of highly qualified personnel.</w:t>
      </w:r>
    </w:p>
    <w:p w:rsidRPr="00A241BA" w:rsidR="005D4621" w:rsidP="2BBCCE15" w:rsidRDefault="005D4621" w14:paraId="2178C009" w14:textId="5504FEA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</w:pPr>
    </w:p>
    <w:p w:rsidRPr="00A241BA" w:rsidR="00424FF0" w:rsidP="00424FF0" w:rsidRDefault="00424FF0" w14:paraId="402092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RDefault="000849A4" w14:paraId="4C6B2468" w14:textId="77777777">
      <w:pPr>
        <w:rPr>
          <w:rStyle w:val="normaltextrun"/>
          <w:rFonts w:asciiTheme="minorHAnsi" w:hAnsiTheme="minorHAnsi" w:eastAsiaTheme="minorEastAsia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br w:type="page"/>
      </w:r>
    </w:p>
    <w:p w:rsidRPr="00A241BA" w:rsidR="00622F25" w:rsidP="00424FF0" w:rsidRDefault="00622F25" w14:paraId="4D3E1C2F" w14:textId="7F59B038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Personal Information: </w:t>
      </w:r>
    </w:p>
    <w:p w:rsidRPr="00A241BA" w:rsidR="00424FF0" w:rsidP="00424FF0" w:rsidRDefault="00424FF0" w14:paraId="78F8CC4E" w14:textId="167CCFD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0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0"/>
    </w:p>
    <w:p w:rsidRPr="00A241BA" w:rsidR="00424FF0" w:rsidP="00424FF0" w:rsidRDefault="00424FF0" w14:paraId="7BC2BD40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78E33642" w14:textId="1ABB31EF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name="Text3" w:id="1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"/>
    </w:p>
    <w:p w:rsidRPr="00A241BA" w:rsidR="00424FF0" w:rsidP="00424FF0" w:rsidRDefault="00424FF0" w14:paraId="3FA5857A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4BFE6AC4" w14:textId="5AB9CEF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name="Text4" w:id="2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2"/>
    </w:p>
    <w:p w:rsidRPr="00A241BA" w:rsidR="00424FF0" w:rsidP="00424FF0" w:rsidRDefault="00424FF0" w14:paraId="254580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6DC1B0CA" w14:textId="1D294C23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 Number</w:t>
      </w:r>
      <w:r w:rsidR="00C4716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424FF0" w:rsidP="00424FF0" w:rsidRDefault="00424FF0" w14:paraId="7A52CC0C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P="000849A4" w:rsidRDefault="000849A4" w14:paraId="2E722518" w14:textId="3C08525A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name="Text5" w:id="3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3"/>
    </w:p>
    <w:p w:rsidRPr="00A241BA" w:rsidR="000849A4" w:rsidP="000849A4" w:rsidRDefault="000849A4" w14:paraId="264C2B8D" w14:textId="1944778D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Address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0849A4" w:rsidP="000849A4" w:rsidRDefault="000849A4" w14:paraId="4616FCBC" w14:textId="4BFBE31C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C641DA" w:rsidP="6D705563" w:rsidRDefault="000849A4" w14:paraId="308A5967" w14:textId="5CD763B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/>
        </w:rPr>
      </w:pPr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Position at Home Institution: (</w:t>
      </w:r>
      <w:bookmarkStart w:name="_Int_r4XLnkAu" w:id="1465995540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e.g.</w:t>
      </w:r>
      <w:bookmarkEnd w:id="1465995540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enured Associate Professor): 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t xml:space="preserve"> </w:t>
      </w:r>
      <w:r w:rsidRPr="6D705563">
        <w:rPr>
          <w:rFonts w:ascii="Calibri" w:hAnsi="Calibri" w:cs="Calibri" w:asciiTheme="minorAscii" w:hAnsiTheme="minorAscii" w:cstheme="minorAsci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6D705563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6D705563">
        <w:rPr>
          <w:rStyle w:val="normaltextrun"/>
          <w:rFonts w:eastAsia="ＭＳ 明朝" w:eastAsiaTheme="minorEastAsia"/>
          <w:color w:val="000000"/>
        </w:rPr>
        <w:fldChar w:fldCharType="separate"/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>
        <w:rPr>
          <w:rFonts w:ascii="Calibri" w:hAnsi="Calibri" w:cs="Calibri" w:asciiTheme="minorAscii" w:hAnsiTheme="minorAscii" w:cstheme="minorAscii"/>
        </w:rPr>
        <w:fldChar w:fldCharType="end"/>
      </w:r>
    </w:p>
    <w:p w:rsidRPr="00A241BA" w:rsidR="000849A4" w:rsidP="00F74B44" w:rsidRDefault="000849A4" w14:paraId="4E18E355" w14:textId="2BD5FF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849A4" w:rsidP="6D705563" w:rsidRDefault="000849A4" w14:paraId="4BC27592" w14:textId="4EB9B89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</w:pPr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>Current Research Program &amp; Role (</w:t>
      </w:r>
      <w:bookmarkStart w:name="_Int_RuB3CPxX" w:id="1110829162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>e.g.</w:t>
      </w:r>
      <w:bookmarkEnd w:id="1110829162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ICO Dark Matter Experiment, Analysis Coordinator)</w:t>
      </w:r>
      <w:r w:rsidRPr="6D705563" w:rsidR="00622F25">
        <w:rPr>
          <w:rFonts w:ascii="Calibri" w:hAnsi="Calibri" w:cs="Calibri" w:asciiTheme="minorAscii" w:hAnsiTheme="minorAscii" w:cstheme="minorAscii"/>
          <w:sz w:val="24"/>
          <w:szCs w:val="24"/>
        </w:rPr>
        <w:t>: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t xml:space="preserve"> 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instrText xml:space="preserve"> FORMTEXT </w:instrTex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separate"/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end"/>
      </w:r>
    </w:p>
    <w:p w:rsidRPr="00A241BA" w:rsidR="00622F25" w:rsidP="00F74B44" w:rsidRDefault="00622F25" w14:paraId="45EA9DF8" w14:textId="54BB00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622F25" w:rsidP="28035EA2" w:rsidRDefault="00622F25" w14:paraId="1BF1DD79" w14:textId="6A7EC47B">
      <w:pPr>
        <w:pStyle w:val="paragraph"/>
        <w:spacing w:before="0" w:beforeAutospacing="off" w:after="0" w:afterAutospacing="off"/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035ED56E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b w:val="1"/>
          <w:bCs w:val="1"/>
          <w:color w:val="000000" w:themeColor="text1" w:themeTint="FF" w:themeShade="FF"/>
        </w:rPr>
        <w:t xml:space="preserve">TABLE 1: </w:t>
      </w:r>
      <w:r w:rsidRPr="28035EA2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b w:val="1"/>
          <w:bCs w:val="1"/>
          <w:color w:val="000000" w:themeColor="text1" w:themeTint="FF" w:themeShade="FF"/>
        </w:rPr>
        <w:t xml:space="preserve">Exchange Information: </w:t>
      </w:r>
      <w:r w:rsidRPr="28035EA2" w:rsidR="5782FF31">
        <w:rPr>
          <w:rFonts w:ascii="Calibri" w:hAnsi="Calibri" w:cs="Calibri" w:asciiTheme="minorAscii" w:hAnsiTheme="minorAscii" w:cstheme="minorAscii"/>
          <w:sz w:val="24"/>
          <w:szCs w:val="24"/>
        </w:rPr>
        <w:t xml:space="preserve">Suite of Expected Exchange Supports </w:t>
      </w:r>
      <w:r w:rsidRPr="28035EA2" w:rsidR="00622F25">
        <w:rPr>
          <w:rFonts w:ascii="Calibri" w:hAnsi="Calibri" w:cs="Calibri" w:asciiTheme="minorAscii" w:hAnsiTheme="minorAscii" w:cstheme="minorAscii"/>
          <w:sz w:val="24"/>
          <w:szCs w:val="24"/>
        </w:rPr>
        <w:t>Exchange:</w:t>
      </w:r>
      <w:r w:rsidRPr="28035EA2">
        <w:rPr>
          <w:rFonts w:ascii="Calibri" w:hAnsi="Calibri" w:cs="Calibri" w:asciiTheme="minorAscii" w:hAnsiTheme="minorAscii" w:cstheme="minorAsci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4"/>
      <w:r w:rsidRPr="28035EA2">
        <w:rPr>
          <w:rFonts w:ascii="Calibri" w:hAnsi="Calibri" w:cs="Calibri" w:asciiTheme="minorAscii" w:hAnsiTheme="minorAscii" w:cstheme="minorAsci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28035EA2">
        <w:rPr>
          <w:rFonts w:ascii="Calibri" w:hAnsi="Calibri" w:cs="Calibri" w:asciiTheme="minorAscii" w:hAnsiTheme="minorAscii" w:cstheme="minorAscii"/>
          <w:sz w:val="24"/>
          <w:szCs w:val="24"/>
        </w:rPr>
        <w:fldChar w:fldCharType="separate"/>
      </w:r>
      <w:r w:rsidRPr="28035EA2" w:rsidR="00622F25">
        <w:rPr>
          <w:rFonts w:ascii="Calibri" w:hAnsi="Calibri" w:cs="Calibri" w:asciiTheme="minorAscii" w:hAnsiTheme="minorAscii" w:cstheme="minorAscii"/>
          <w:noProof/>
          <w:sz w:val="24"/>
          <w:szCs w:val="24"/>
        </w:rPr>
        <w:t> </w:t>
      </w:r>
      <w:r w:rsidRPr="28035EA2" w:rsidR="00622F25">
        <w:rPr>
          <w:rFonts w:ascii="Calibri" w:hAnsi="Calibri" w:cs="Calibri" w:asciiTheme="minorAscii" w:hAnsiTheme="minorAscii" w:cstheme="minorAscii"/>
          <w:noProof/>
          <w:sz w:val="24"/>
          <w:szCs w:val="24"/>
        </w:rPr>
        <w:t> </w:t>
      </w:r>
      <w:r w:rsidRPr="28035EA2" w:rsidR="00622F25">
        <w:rPr>
          <w:rFonts w:ascii="Calibri" w:hAnsi="Calibri" w:cs="Calibri" w:asciiTheme="minorAscii" w:hAnsiTheme="minorAscii" w:cstheme="minorAscii"/>
          <w:noProof/>
          <w:sz w:val="24"/>
          <w:szCs w:val="24"/>
        </w:rPr>
        <w:t> </w:t>
      </w:r>
      <w:r w:rsidRPr="28035EA2" w:rsidR="00622F25">
        <w:rPr>
          <w:rFonts w:ascii="Calibri" w:hAnsi="Calibri" w:cs="Calibri" w:asciiTheme="minorAscii" w:hAnsiTheme="minorAscii" w:cstheme="minorAscii"/>
          <w:noProof/>
          <w:sz w:val="24"/>
          <w:szCs w:val="24"/>
        </w:rPr>
        <w:t> </w:t>
      </w:r>
      <w:r w:rsidRPr="28035EA2" w:rsidR="00622F25">
        <w:rPr>
          <w:rFonts w:ascii="Calibri" w:hAnsi="Calibri" w:cs="Calibri" w:asciiTheme="minorAscii" w:hAnsiTheme="minorAscii" w:cstheme="minorAscii"/>
          <w:noProof/>
          <w:sz w:val="24"/>
          <w:szCs w:val="24"/>
        </w:rPr>
        <w:t> </w:t>
      </w:r>
      <w:r w:rsidRPr="28035EA2">
        <w:rPr>
          <w:rFonts w:ascii="Calibri" w:hAnsi="Calibri" w:cs="Calibri" w:asciiTheme="minorAscii" w:hAnsiTheme="minorAscii" w:cstheme="minorAscii"/>
          <w:sz w:val="24"/>
          <w:szCs w:val="24"/>
        </w:rPr>
        <w:fldChar w:fldCharType="end"/>
      </w:r>
      <w:bookmarkEnd w:id="4"/>
    </w:p>
    <w:p w:rsidRPr="00A241BA" w:rsidR="00622F25" w:rsidP="28035EA2" w:rsidRDefault="00622F25" w14:paraId="6DECEF4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6A0" w:firstRow="1" w:lastRow="0" w:firstColumn="1" w:lastColumn="0" w:noHBand="1" w:noVBand="1"/>
      </w:tblPr>
      <w:tblGrid>
        <w:gridCol w:w="2640"/>
        <w:gridCol w:w="1020"/>
        <w:gridCol w:w="1905"/>
        <w:gridCol w:w="1335"/>
        <w:gridCol w:w="1905"/>
        <w:gridCol w:w="1830"/>
      </w:tblGrid>
      <w:tr w:rsidR="28035EA2" w:rsidTr="04D31148" w14:paraId="41661CBD">
        <w:trPr>
          <w:trHeight w:val="300"/>
        </w:trPr>
        <w:tc>
          <w:tcPr>
            <w:tcW w:w="264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266B9FAC" w14:textId="77D8AFC0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4D31148" w:rsidR="240E9B9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</w:t>
            </w:r>
            <w:r w:rsidRPr="04D31148" w:rsidR="5FD5330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ARD</w:t>
            </w:r>
            <w:r w:rsidRPr="04D31148" w:rsidR="240E9B9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TYPE</w:t>
            </w:r>
          </w:p>
        </w:tc>
        <w:tc>
          <w:tcPr>
            <w:tcW w:w="102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3172EE2F" w:rsidP="04D31148" w:rsidRDefault="3172EE2F" w14:paraId="30A3CFE6" w14:textId="61DDDD34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43934659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tend to Use</w:t>
            </w:r>
          </w:p>
          <w:p w:rsidR="3172EE2F" w:rsidP="04D31148" w:rsidRDefault="3172EE2F" w14:paraId="31A0A810" w14:textId="1369E5C4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5836F021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Check all that apply)</w:t>
            </w:r>
          </w:p>
        </w:tc>
        <w:tc>
          <w:tcPr>
            <w:tcW w:w="1905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411C83ED" w14:textId="511BAEED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Max </w:t>
            </w:r>
            <w:r w:rsidRPr="28035EA2" w:rsidR="378433C6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Reimbursement</w:t>
            </w:r>
          </w:p>
        </w:tc>
        <w:tc>
          <w:tcPr>
            <w:tcW w:w="1335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7E78F1B2" w:rsidP="28035EA2" w:rsidRDefault="7E78F1B2" w14:paraId="6DC2AE84" w14:textId="2913F2D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E78F1B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ax. Duration</w:t>
            </w:r>
          </w:p>
        </w:tc>
        <w:tc>
          <w:tcPr>
            <w:tcW w:w="1905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7E78F1B2" w:rsidP="28035EA2" w:rsidRDefault="7E78F1B2" w14:paraId="38A6DFFA" w14:textId="2D566284">
            <w:pPr>
              <w:pStyle w:val="Normal"/>
              <w:bidi w:val="0"/>
              <w:spacing w:line="259" w:lineRule="auto"/>
              <w:jc w:val="lef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E78F1B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xpected Dates of Visit</w:t>
            </w:r>
          </w:p>
        </w:tc>
        <w:tc>
          <w:tcPr>
            <w:tcW w:w="183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7E78F1B2" w:rsidP="28035EA2" w:rsidRDefault="7E78F1B2" w14:paraId="5ECF02AF" w14:textId="7215A35E">
            <w:pPr>
              <w:pStyle w:val="Normal"/>
              <w:bidi w:val="0"/>
              <w:spacing w:line="259" w:lineRule="auto"/>
              <w:jc w:val="lef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E78F1B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xpected</w:t>
            </w:r>
            <w:r>
              <w:br/>
            </w:r>
            <w:r w:rsidRPr="28035EA2" w:rsidR="7E78F1B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Visitor Name </w:t>
            </w:r>
            <w:r>
              <w:br/>
            </w:r>
            <w:r w:rsidRPr="28035EA2" w:rsidR="7E78F1B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if known)</w:t>
            </w:r>
          </w:p>
        </w:tc>
      </w:tr>
      <w:tr w:rsidR="28035EA2" w:rsidTr="04D31148" w14:paraId="4E4CC098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67BF1B88" w:rsidP="28035EA2" w:rsidRDefault="67BF1B88" w14:paraId="2B9BE4C7" w14:textId="2D2E69E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67BF1B8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1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20243164" w14:textId="64B7C402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2634CAA" w14:textId="1968F55C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0,0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549EA585" w14:textId="2CB528A0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2 Mo.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E06C783" w14:textId="3661DB5F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124286E" w14:textId="24C3EB02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3138D000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740E8BC" w:rsidP="28035EA2" w:rsidRDefault="2740E8BC" w14:paraId="7093DA4D" w14:textId="138E2B0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2740E8BC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2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0C3D1EA8" w14:textId="2E1C6D6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08800478" w14:textId="649F3756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</w:t>
            </w:r>
            <w:r w:rsidRPr="28035EA2" w:rsidR="5FA3E4B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0</w:t>
            </w: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,0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3E4113A7" w14:textId="04768E19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2 Mo.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22A169A9" w14:textId="3BB052DF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2C58ED84" w14:textId="719F9F39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7509A153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14BFE717" w:rsidP="28035EA2" w:rsidRDefault="14BFE717" w14:paraId="04798E02" w14:textId="3D66DB69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14BFE717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Visitor Exchange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66DD6462" w14:textId="769003B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3F689D04" w:rsidP="28035EA2" w:rsidRDefault="3F689D04" w14:paraId="5B9B97A4" w14:textId="3477A148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3F689D04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5</w:t>
            </w: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,0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24105BFE" w:rsidP="28035EA2" w:rsidRDefault="24105BFE" w14:paraId="48C279CD" w14:textId="48D943C9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28035EA2" w:rsidR="24105BFE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6</w:t>
            </w: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Mo.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08CE5FB6" w14:textId="4C6A05C7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6F97866C" w:rsidP="28035EA2" w:rsidRDefault="6F97866C" w14:paraId="30C5B8EF" w14:textId="6C821B1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28035EA2" w:rsidR="6F97866C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</w:t>
            </w:r>
          </w:p>
        </w:tc>
      </w:tr>
      <w:tr w:rsidR="28035EA2" w:rsidTr="04D31148" w14:paraId="102A6627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14C3B080" w:rsidP="28035EA2" w:rsidRDefault="14C3B080" w14:paraId="51B148E5" w14:textId="3C6175B3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1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56E4BE7" w14:textId="1A218409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15D254B8" w:rsidP="28035EA2" w:rsidRDefault="15D254B8" w14:paraId="5E2660B5" w14:textId="6DDD0CAC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5D254B8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5,0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37DF20BB" w:rsidP="28035EA2" w:rsidRDefault="37DF20BB" w14:paraId="3461EB8F" w14:textId="646E1E36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37DF20BB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3. Mo.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5E3A4A6D" w14:textId="6617F4B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44F83323" w14:textId="66C80FE5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70A7CDD3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14C3B080" w:rsidP="28035EA2" w:rsidRDefault="14C3B080" w14:paraId="68FFD655" w14:textId="6FF3AEC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2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C58D818" w14:textId="5F2EF80B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30783FE9" w:rsidP="28035EA2" w:rsidRDefault="30783FE9" w14:paraId="70A4B4A9" w14:textId="670E9108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30783FE9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5,0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17F0461E" w:rsidP="28035EA2" w:rsidRDefault="17F0461E" w14:paraId="0D877799" w14:textId="044188F9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7F0461E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3 Mo.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5BD34493" w14:textId="19C4F71A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672CBEA4" w14:textId="2C4BC557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50EAC27B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14C3B080" w:rsidP="28035EA2" w:rsidRDefault="14C3B080" w14:paraId="3528C836" w14:textId="30BA4FE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nbound </w:t>
            </w: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ndergraduate</w:t>
            </w: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Student Visit 1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6AE2962E" w14:textId="71760D5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77B2CF21" w:rsidP="28035EA2" w:rsidRDefault="77B2CF21" w14:paraId="2CBCBDE5" w14:textId="304D4E8B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7B2CF21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,5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2E599364" w:rsidP="28035EA2" w:rsidRDefault="2E599364" w14:paraId="024D7A9F" w14:textId="690F7EC9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E599364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 Wk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4A50C89" w14:textId="13868993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4B16FED" w14:textId="05118AD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369ADCF6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14C3B080" w:rsidP="28035EA2" w:rsidRDefault="14C3B080" w14:paraId="1838A530" w14:textId="292BDDA1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14C3B080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Undergraduate Student Visit 2</w:t>
            </w:r>
          </w:p>
        </w:tc>
        <w:tc>
          <w:tcPr>
            <w:tcW w:w="102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62020FB3" w14:textId="70F190B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76708CF5" w:rsidP="28035EA2" w:rsidRDefault="76708CF5" w14:paraId="7CB90CC7" w14:textId="0727A3D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6708CF5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,500 CDN</w:t>
            </w:r>
          </w:p>
        </w:tc>
        <w:tc>
          <w:tcPr>
            <w:tcW w:w="1335" w:type="dxa"/>
            <w:tcMar>
              <w:left w:w="105" w:type="dxa"/>
              <w:right w:w="105" w:type="dxa"/>
            </w:tcMar>
            <w:vAlign w:val="top"/>
          </w:tcPr>
          <w:p w:rsidR="58BF9817" w:rsidP="28035EA2" w:rsidRDefault="58BF9817" w14:paraId="338BEB95" w14:textId="03E536C4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58BF9817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2 Wk</w:t>
            </w:r>
          </w:p>
        </w:tc>
        <w:tc>
          <w:tcPr>
            <w:tcW w:w="1905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34493926" w14:textId="4E3E4DE3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8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0888DFA7" w14:textId="70FF2FBE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28035EA2" w:rsidP="28035EA2" w:rsidRDefault="28035EA2" w14:paraId="3CAC36C3" w14:textId="1B547EC1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8035EA2" w:rsidP="28035EA2" w:rsidRDefault="28035EA2" w14:paraId="3AE9FB3A" w14:textId="76C0704F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622F25" w:rsidP="28035EA2" w:rsidRDefault="00622F25" w14:paraId="50247BF0" w14:textId="70593FD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622F25" w:rsidP="28035EA2" w:rsidRDefault="00622F25" w14:paraId="528A249D" w14:textId="31568884">
      <w:pPr>
        <w:ind/>
      </w:pPr>
      <w:r>
        <w:br w:type="page"/>
      </w:r>
    </w:p>
    <w:p w:rsidRPr="00A241BA" w:rsidR="00622F25" w:rsidP="28035EA2" w:rsidRDefault="00622F25" w14:paraId="0A5A47D1" w14:textId="33078C18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11F12A3F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TABLE 2: </w:t>
      </w:r>
      <w:r w:rsidRPr="04D31148" w:rsidR="00622F2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Host Institution</w:t>
      </w:r>
      <w:r w:rsidRPr="04D31148" w:rsidR="6B411624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Details</w:t>
      </w:r>
      <w:r w:rsidRPr="04D31148" w:rsidR="361119A7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:</w:t>
      </w:r>
      <w:r w:rsidRPr="04D31148" w:rsidR="06CF7E8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06CF7E8D">
        <w:rPr>
          <w:rFonts w:ascii="Calibri" w:hAnsi="Calibri" w:cs="Calibri" w:asciiTheme="minorAscii" w:hAnsiTheme="minorAscii" w:cstheme="minorAscii"/>
          <w:sz w:val="24"/>
          <w:szCs w:val="24"/>
        </w:rPr>
        <w:t xml:space="preserve">(Please complete </w:t>
      </w:r>
      <w:r w:rsidRPr="04D31148" w:rsidR="318701E7">
        <w:rPr>
          <w:rFonts w:ascii="Calibri" w:hAnsi="Calibri" w:cs="Calibri" w:asciiTheme="minorAscii" w:hAnsiTheme="minorAscii" w:cstheme="minorAscii"/>
          <w:sz w:val="24"/>
          <w:szCs w:val="24"/>
        </w:rPr>
        <w:t xml:space="preserve">known </w:t>
      </w:r>
      <w:r w:rsidRPr="04D31148" w:rsidR="06CF7E8D">
        <w:rPr>
          <w:rFonts w:ascii="Calibri" w:hAnsi="Calibri" w:cs="Calibri" w:asciiTheme="minorAscii" w:hAnsiTheme="minorAscii" w:cstheme="minorAscii"/>
          <w:sz w:val="24"/>
          <w:szCs w:val="24"/>
        </w:rPr>
        <w:t>details</w:t>
      </w:r>
      <w:r w:rsidRPr="04D31148" w:rsidR="6F5268D7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or each of the </w:t>
      </w:r>
      <w:r w:rsidRPr="04D31148" w:rsidR="27050351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hanges </w:t>
      </w:r>
      <w:r w:rsidRPr="04D31148" w:rsidR="27050351">
        <w:rPr>
          <w:rFonts w:ascii="Calibri" w:hAnsi="Calibri" w:cs="Calibri" w:asciiTheme="minorAscii" w:hAnsiTheme="minorAscii" w:cstheme="minorAscii"/>
          <w:sz w:val="24"/>
          <w:szCs w:val="24"/>
        </w:rPr>
        <w:t>indicated</w:t>
      </w:r>
      <w:r w:rsidRPr="04D31148" w:rsidR="2705035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n TABLE 1</w:t>
      </w:r>
      <w:r w:rsidRPr="04D31148" w:rsidR="06CF7E8D">
        <w:rPr>
          <w:rFonts w:ascii="Calibri" w:hAnsi="Calibri" w:cs="Calibri" w:asciiTheme="minorAscii" w:hAnsiTheme="minorAscii" w:cstheme="minorAscii"/>
          <w:sz w:val="24"/>
          <w:szCs w:val="24"/>
        </w:rPr>
        <w:t>)</w:t>
      </w:r>
    </w:p>
    <w:tbl>
      <w:tblPr>
        <w:tblStyle w:val="TableGrid"/>
        <w:bidiVisual w:val="0"/>
        <w:tblW w:w="9705" w:type="dxa"/>
        <w:tblBorders>
          <w:top w:val="single" w:sz="6"/>
          <w:left w:val="single" w:sz="6"/>
          <w:bottom w:val="single" w:sz="6"/>
          <w:right w:val="single" w:sz="6"/>
        </w:tblBorders>
        <w:tblLook w:val="06A0" w:firstRow="1" w:lastRow="0" w:firstColumn="1" w:lastColumn="0" w:noHBand="1" w:noVBand="1"/>
      </w:tblPr>
      <w:tblGrid>
        <w:gridCol w:w="2640"/>
        <w:gridCol w:w="2040"/>
        <w:gridCol w:w="1695"/>
        <w:gridCol w:w="3330"/>
      </w:tblGrid>
      <w:tr w:rsidR="28035EA2" w:rsidTr="04D31148" w14:paraId="7D133068">
        <w:trPr>
          <w:trHeight w:val="300"/>
        </w:trPr>
        <w:tc>
          <w:tcPr>
            <w:tcW w:w="264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4E012077" w14:textId="344491F6">
            <w:pPr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204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09520EAD" w:rsidP="28035EA2" w:rsidRDefault="09520EAD" w14:paraId="445348DF" w14:textId="6649B18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28035EA2" w:rsidR="09520EAD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Host Institution</w:t>
            </w:r>
          </w:p>
        </w:tc>
        <w:tc>
          <w:tcPr>
            <w:tcW w:w="1695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09520EAD" w:rsidP="28035EA2" w:rsidRDefault="09520EAD" w14:paraId="495753B7" w14:textId="26D657C1">
            <w:pPr>
              <w:pStyle w:val="Normal"/>
              <w:bidi w:val="0"/>
              <w:spacing w:line="259" w:lineRule="auto"/>
              <w:jc w:val="lef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09520EAD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Host Institution</w:t>
            </w:r>
            <w:r w:rsidRPr="28035EA2" w:rsidR="586DC99B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Primary</w:t>
            </w:r>
            <w:r w:rsidRPr="28035EA2" w:rsidR="26AC1894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28035EA2" w:rsidR="26AC1894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ntact </w:t>
            </w:r>
            <w:r w:rsidRPr="28035EA2" w:rsidR="09520EAD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330" w:type="dxa"/>
            <w:shd w:val="clear" w:color="auto" w:fill="D9E2F3"/>
            <w:tcMar>
              <w:left w:w="105" w:type="dxa"/>
              <w:right w:w="105" w:type="dxa"/>
            </w:tcMar>
            <w:vAlign w:val="top"/>
          </w:tcPr>
          <w:p w:rsidR="7D3DF492" w:rsidP="28035EA2" w:rsidRDefault="7D3DF492" w14:paraId="2F45DF6F" w14:textId="7C407C90">
            <w:pPr>
              <w:pStyle w:val="Normal"/>
              <w:bidi w:val="0"/>
              <w:spacing w:line="259" w:lineRule="auto"/>
              <w:jc w:val="lef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7D3DF49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omments (if applicable)</w:t>
            </w:r>
          </w:p>
        </w:tc>
      </w:tr>
      <w:tr w:rsidR="28035EA2" w:rsidTr="04D31148" w14:paraId="28D01D3B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790AB520" w14:textId="2D2E69E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1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309E0BB5" w:rsidP="04D31148" w:rsidRDefault="309E0BB5" w14:paraId="6F3BA2A9" w14:textId="3203606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160DFDC4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’s Primary Institution</w:t>
            </w: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49EE8DB2" w14:textId="2E78D3C4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3F60FA03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</w:t>
            </w: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65F6FD46" w14:textId="1DDC1FDB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08982B77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7DE7080F" w14:textId="138E2B0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2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37ADAA17" w:rsidP="04D31148" w:rsidRDefault="37ADAA17" w14:paraId="2E6D014E" w14:textId="3203606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26399A1E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’s Primary Institution</w:t>
            </w:r>
          </w:p>
          <w:p w:rsidR="28035EA2" w:rsidP="04D31148" w:rsidRDefault="28035EA2" w14:paraId="35BFD7A9" w14:textId="602215AA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0E02B2E9" w14:textId="14EC5598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702FB0BB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</w:t>
            </w: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CF4FED1" w14:textId="708E013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12268068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48BE7276" w14:textId="3D66DB69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Visitor Exchange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2AD5A367" w14:textId="769003B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1A3F05E3" w14:textId="066E5AFE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BEB8CEE" w14:textId="58FBE57E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7FCB4D64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5E32A8BA" w14:textId="3C6175B3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1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1D1FEADD" w14:textId="1A218409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0A765922" w14:textId="1FFE2AEC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764E09AD" w14:textId="5E172877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39B0A204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3CA823F8" w14:textId="6FF3AEC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2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47AA6ED7" w14:textId="5F2EF80B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28035EA2" w:rsidP="04D31148" w:rsidRDefault="28035EA2" w14:paraId="71C92EC6" w14:textId="5179792B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48690479" w14:textId="4B70C938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0F40CB57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4740DA95" w14:textId="30BA4FE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nbound </w:t>
            </w: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ndergraduate</w:t>
            </w: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Student Visit 1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1C4C4FE9" w:rsidP="04D31148" w:rsidRDefault="1C4C4FE9" w14:paraId="20640C83" w14:textId="3203606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2F646035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’s Primary Institution</w:t>
            </w:r>
          </w:p>
          <w:p w:rsidR="28035EA2" w:rsidP="04D31148" w:rsidRDefault="28035EA2" w14:paraId="5AB3C667" w14:textId="7C0CBDA3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3669D765" w:rsidP="04D31148" w:rsidRDefault="3669D765" w14:paraId="181236AA" w14:textId="567AB8C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0C0A1F7E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</w:t>
            </w: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1D28C650" w14:textId="3CB0BA21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28035EA2" w:rsidTr="04D31148" w14:paraId="0A30C983">
        <w:trPr>
          <w:trHeight w:val="300"/>
        </w:trPr>
        <w:tc>
          <w:tcPr>
            <w:tcW w:w="2640" w:type="dxa"/>
            <w:tcMar>
              <w:left w:w="105" w:type="dxa"/>
              <w:right w:w="105" w:type="dxa"/>
            </w:tcMar>
            <w:vAlign w:val="center"/>
          </w:tcPr>
          <w:p w:rsidR="28035EA2" w:rsidP="28035EA2" w:rsidRDefault="28035EA2" w14:paraId="4EF25BCC" w14:textId="292BDDA1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Undergraduate Student Visit 2</w:t>
            </w:r>
          </w:p>
        </w:tc>
        <w:tc>
          <w:tcPr>
            <w:tcW w:w="2040" w:type="dxa"/>
            <w:tcMar>
              <w:left w:w="105" w:type="dxa"/>
              <w:right w:w="105" w:type="dxa"/>
            </w:tcMar>
            <w:vAlign w:val="top"/>
          </w:tcPr>
          <w:p w:rsidR="12CE79DC" w:rsidP="04D31148" w:rsidRDefault="12CE79DC" w14:paraId="6C35A5D8" w14:textId="32036060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11E12B57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’s Primary Institution</w:t>
            </w:r>
          </w:p>
          <w:p w:rsidR="28035EA2" w:rsidP="04D31148" w:rsidRDefault="28035EA2" w14:paraId="0AF46CA8" w14:textId="14EBD88A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695" w:type="dxa"/>
            <w:tcMar>
              <w:left w:w="105" w:type="dxa"/>
              <w:right w:w="105" w:type="dxa"/>
            </w:tcMar>
            <w:vAlign w:val="top"/>
          </w:tcPr>
          <w:p w:rsidR="3633516C" w:rsidP="04D31148" w:rsidRDefault="3633516C" w14:paraId="4C6DF31B" w14:textId="0968C802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4D31148" w:rsidR="17563BEA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pplicant</w:t>
            </w:r>
          </w:p>
        </w:tc>
        <w:tc>
          <w:tcPr>
            <w:tcW w:w="3330" w:type="dxa"/>
            <w:tcMar>
              <w:left w:w="105" w:type="dxa"/>
              <w:right w:w="105" w:type="dxa"/>
            </w:tcMar>
            <w:vAlign w:val="top"/>
          </w:tcPr>
          <w:p w:rsidR="28035EA2" w:rsidP="28035EA2" w:rsidRDefault="28035EA2" w14:paraId="217A19BD" w14:textId="7BC136CE">
            <w:pPr>
              <w:pStyle w:val="Normal"/>
              <w:bidi w:val="0"/>
              <w:rPr>
                <w:rFonts w:ascii="Open Sans" w:hAnsi="Open Sans" w:eastAsia="Open Sans" w:cs="Open Sans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Pr="00A241BA" w:rsidR="00622F25" w:rsidP="28035EA2" w:rsidRDefault="00622F25" w14:paraId="7011469E" w14:textId="44C5A4E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622F25" w:rsidP="00F74B44" w:rsidRDefault="00622F25" w14:paraId="0029E88B" w14:textId="5D3E6F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28035EA2" w:rsidRDefault="71F2AD1E" w14:paraId="3F4B03FD" w14:textId="01EE97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28035EA2" w:rsidR="71F2AD1E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Brief Research Proposal and Benefits of the </w:t>
      </w:r>
      <w:r w:rsidRPr="28035EA2" w:rsidR="10DECE3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Suite of </w:t>
      </w:r>
      <w:r w:rsidRPr="28035EA2" w:rsidR="10DECE3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Exchanges and Visits</w:t>
      </w:r>
      <w:r w:rsidRPr="28035EA2" w:rsidR="71F2AD1E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:</w:t>
      </w:r>
    </w:p>
    <w:p w:rsidR="2BBCCE15" w:rsidP="2BBCCE15" w:rsidRDefault="2BBCCE15" w14:paraId="29BBABA7" w14:textId="782A9873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0D394C" w:rsidP="2BBCCE15" w:rsidRDefault="000D394C" w14:textId="7ED001FF" w14:paraId="7AE996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Title of the </w:t>
      </w:r>
      <w:r w:rsidRPr="2BBCCE15" w:rsidR="00C51018">
        <w:rPr>
          <w:rFonts w:ascii="Calibri" w:hAnsi="Calibri" w:cs="Calibri" w:asciiTheme="minorAscii" w:hAnsiTheme="minorAscii" w:cstheme="minorAscii"/>
          <w:sz w:val="24"/>
          <w:szCs w:val="24"/>
        </w:rPr>
        <w:t>r</w:t>
      </w: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esearch </w:t>
      </w:r>
      <w:r w:rsidRPr="2BBCCE15" w:rsidR="00C51018">
        <w:rPr>
          <w:rFonts w:ascii="Calibri" w:hAnsi="Calibri" w:cs="Calibri" w:asciiTheme="minorAscii" w:hAnsiTheme="minorAscii" w:cstheme="minorAscii"/>
          <w:sz w:val="24"/>
          <w:szCs w:val="24"/>
        </w:rPr>
        <w:t>p</w:t>
      </w: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roject: </w:t>
      </w:r>
    </w:p>
    <w:p w:rsidRPr="00A241BA" w:rsidR="000D394C" w:rsidP="2BBCCE15" w:rsidRDefault="000D394C" w14:paraId="5FAEA2CD" w14:textId="6FC86568">
      <w:pPr>
        <w:pBdr>
          <w:top w:val="single" w:color="FF000000" w:sz="6" w:space="1"/>
          <w:left w:val="single" w:color="FF000000" w:sz="6" w:space="1"/>
          <w:bottom w:val="single" w:color="FF000000" w:sz="6" w:space="1"/>
          <w:right w:val="single" w:color="FF000000" w:sz="6" w:space="1"/>
        </w:pBdr>
        <w:ind/>
        <w:rPr>
          <w:rFonts w:ascii="Calibri" w:hAnsi="Calibri" w:cs="Calibri" w:asciiTheme="minorAscii" w:hAnsiTheme="minorAscii" w:cstheme="minorAscii"/>
        </w:rPr>
      </w:pPr>
      <w:r w:rsidRPr="2BBCCE15">
        <w:rPr>
          <w:rFonts w:ascii="Calibri" w:hAnsi="Calibri" w:cs="Calibri" w:asciiTheme="minorAscii" w:hAnsiTheme="minorAscii" w:cstheme="minorAscii"/>
        </w:rPr>
        <w:fldChar w:fldCharType="begin"/>
      </w:r>
      <w:r w:rsidRPr="2BBCCE15">
        <w:rPr>
          <w:rFonts w:ascii="Calibri" w:hAnsi="Calibri" w:cs="Calibri" w:asciiTheme="minorAscii" w:hAnsiTheme="minorAscii" w:cstheme="minorAscii"/>
        </w:rPr>
        <w:instrText xml:space="preserve"> FORMTEXT </w:instrText>
      </w:r>
      <w:r w:rsidRPr="2BBCCE15">
        <w:rPr>
          <w:rFonts w:ascii="Calibri" w:hAnsi="Calibri" w:cs="Calibri" w:asciiTheme="minorAscii" w:hAnsiTheme="minorAscii" w:cstheme="minorAscii"/>
        </w:rPr>
        <w:fldChar w:fldCharType="separate"/>
      </w:r>
      <w:r w:rsidRPr="2BBCCE15" w:rsidR="0C31EB83">
        <w:rPr>
          <w:rFonts w:ascii="Calibri" w:hAnsi="Calibri" w:cs="Calibri" w:asciiTheme="minorAscii" w:hAnsiTheme="minorAscii" w:cstheme="minorAscii"/>
          <w:noProof/>
        </w:rPr>
        <w:t>     </w:t>
      </w:r>
      <w:r w:rsidRPr="2BBCCE15">
        <w:rPr>
          <w:rFonts w:ascii="Calibri" w:hAnsi="Calibri" w:cs="Calibri" w:asciiTheme="minorAscii" w:hAnsiTheme="minorAscii" w:cstheme="minorAscii"/>
        </w:rPr>
        <w:fldChar w:fldCharType="end"/>
      </w:r>
    </w:p>
    <w:p w:rsidRPr="00A241BA" w:rsidR="000D394C" w:rsidP="2BBCCE15" w:rsidRDefault="000D394C" w14:paraId="36D10025" w14:textId="264598CB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2BBCCE15" w:rsidRDefault="000D394C" w14:paraId="299AEB01" w14:textId="33A951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2BBCCE15" w:rsidRDefault="000D394C" w14:paraId="1DFBCB69" w14:textId="53AA7D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C31EB83" w:rsidP="2BBCCE15" w:rsidRDefault="0C31EB83" w14:paraId="2DFB5477" w14:textId="74F10EB2">
      <w:pPr>
        <w:pStyle w:val="Normal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</w:pPr>
      <w:r w:rsidRPr="04D31148" w:rsidR="0C31EB83">
        <w:rPr>
          <w:rFonts w:ascii="Calibri" w:hAnsi="Calibri" w:cs="Calibri" w:asciiTheme="minorAscii" w:hAnsiTheme="minorAscii" w:cstheme="minorAscii"/>
          <w:sz w:val="24"/>
          <w:szCs w:val="24"/>
        </w:rPr>
        <w:t xml:space="preserve">Brief </w:t>
      </w:r>
      <w:r w:rsidRPr="04D31148" w:rsidR="41B4AB2F">
        <w:rPr>
          <w:rFonts w:ascii="Calibri" w:hAnsi="Calibri" w:cs="Calibri" w:asciiTheme="minorAscii" w:hAnsiTheme="minorAscii" w:cstheme="minorAscii"/>
          <w:sz w:val="24"/>
          <w:szCs w:val="24"/>
        </w:rPr>
        <w:t xml:space="preserve">description of overall </w:t>
      </w:r>
      <w:r w:rsidRPr="04D31148" w:rsidR="0C31EB83">
        <w:rPr>
          <w:rFonts w:ascii="Calibri" w:hAnsi="Calibri" w:cs="Calibri" w:asciiTheme="minorAscii" w:hAnsiTheme="minorAscii" w:cstheme="minorAscii"/>
          <w:sz w:val="24"/>
          <w:szCs w:val="24"/>
        </w:rPr>
        <w:t xml:space="preserve">research </w:t>
      </w:r>
      <w:r w:rsidRPr="04D31148" w:rsidR="495B99B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ims </w:t>
      </w:r>
      <w:r w:rsidRPr="04D31148" w:rsidR="2F40F22C">
        <w:rPr>
          <w:rFonts w:ascii="Calibri" w:hAnsi="Calibri" w:cs="Calibri" w:asciiTheme="minorAscii" w:hAnsiTheme="minorAscii" w:cstheme="minorAscii"/>
          <w:sz w:val="24"/>
          <w:szCs w:val="24"/>
        </w:rPr>
        <w:t xml:space="preserve">of described exchanges and visits over the </w:t>
      </w:r>
      <w:r w:rsidRPr="04D31148" w:rsidR="495B99BF">
        <w:rPr>
          <w:rFonts w:ascii="Calibri" w:hAnsi="Calibri" w:cs="Calibri" w:asciiTheme="minorAscii" w:hAnsiTheme="minorAscii" w:cstheme="minorAscii"/>
          <w:sz w:val="24"/>
          <w:szCs w:val="24"/>
        </w:rPr>
        <w:t>24-month period of award</w:t>
      </w:r>
      <w:r w:rsidRPr="04D31148" w:rsidR="0C31EB83">
        <w:rPr>
          <w:rFonts w:ascii="Calibri" w:hAnsi="Calibri" w:cs="Calibri" w:asciiTheme="minorAscii" w:hAnsiTheme="minorAscii" w:cstheme="minorAscii"/>
          <w:sz w:val="24"/>
          <w:szCs w:val="24"/>
        </w:rPr>
        <w:t>:</w:t>
      </w:r>
    </w:p>
    <w:p w:rsidRPr="00A241BA" w:rsidR="000D394C" w:rsidP="00BA59AD" w:rsidRDefault="000D394C" w14:paraId="1353E898" w14:textId="60A3FEEE">
      <w:pPr>
        <w:framePr w:w="9719" w:h="4279" w:hSpace="180" w:wrap="around" w:hAnchor="page" w:vAnchor="text" w:x="1590" w:y="330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name="Text12" w:id="10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0"/>
      <w:r w:rsidRPr="00A241BA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name="Text13" w:id="11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:rsidRPr="00A241BA" w:rsidR="000D394C" w:rsidP="2BBCCE15" w:rsidRDefault="000D394C" w14:paraId="4EAFC62C" w14:textId="63D86AB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>
        <w:br/>
      </w:r>
    </w:p>
    <w:p w:rsidR="04D31148" w:rsidP="04D31148" w:rsidRDefault="04D31148" w14:paraId="52A2D2B9" w14:textId="52E9997F">
      <w:pPr>
        <w:pStyle w:val="Normal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</w:pPr>
    </w:p>
    <w:p w:rsidRPr="00A241BA" w:rsidR="008C25A5" w:rsidP="04D31148" w:rsidRDefault="008C25A5" w14:paraId="7CEF27FA" w14:textId="677A1C77">
      <w:pPr>
        <w:pStyle w:val="Normal"/>
        <w:suppressLineNumbers w:val="0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3E224630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With respect to your overall program of research </w:t>
      </w:r>
      <w:r w:rsidRPr="04D31148" w:rsidR="6CE601A8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for </w:t>
      </w:r>
      <w:r w:rsidRPr="04D31148" w:rsidR="3E224630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>which you are the principal investigator</w:t>
      </w:r>
      <w:r w:rsidRPr="04D31148" w:rsidR="577C381F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 (PI)</w:t>
      </w:r>
      <w:r w:rsidRPr="04D31148" w:rsidR="3E224630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, describe the </w:t>
      </w:r>
      <w:r w:rsidRPr="04D31148" w:rsidR="1A55900A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strategic motivation </w:t>
      </w:r>
      <w:r w:rsidRPr="04D31148" w:rsidR="3E224630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of </w:t>
      </w:r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your </w:t>
      </w:r>
      <w:r w:rsidRPr="04D31148" w:rsidR="0161AD85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>proposed suite of visits and exchanges</w:t>
      </w:r>
      <w:r w:rsidRPr="04D31148" w:rsidR="4B41349F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 and the anticipated benefits they should provide</w:t>
      </w:r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</w:rPr>
        <w:t>(</w:t>
      </w:r>
      <w:bookmarkStart w:name="_Int_PtGwLw5H" w:id="337998024"/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</w:rPr>
        <w:t>e.g.</w:t>
      </w:r>
      <w:bookmarkEnd w:id="337998024"/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levant</w:t>
      </w:r>
      <w:r w:rsidRPr="04D31148" w:rsidR="75131956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cruiting, working collaborations, exchange of </w:t>
      </w:r>
      <w:r w:rsidRPr="04D31148" w:rsidR="75131956">
        <w:rPr>
          <w:rFonts w:ascii="Calibri" w:hAnsi="Calibri" w:cs="Calibri" w:asciiTheme="minorAscii" w:hAnsiTheme="minorAscii" w:cstheme="minorAscii"/>
          <w:sz w:val="24"/>
          <w:szCs w:val="24"/>
        </w:rPr>
        <w:t>expertise</w:t>
      </w:r>
      <w:r w:rsidRPr="04D31148" w:rsidR="75131956">
        <w:rPr>
          <w:rFonts w:ascii="Calibri" w:hAnsi="Calibri" w:cs="Calibri" w:asciiTheme="minorAscii" w:hAnsiTheme="minorAscii" w:cstheme="minorAscii"/>
          <w:sz w:val="24"/>
          <w:szCs w:val="24"/>
        </w:rPr>
        <w:t>, mentorship opportunities relevant to the research aims</w:t>
      </w:r>
      <w:r w:rsidRPr="04D31148" w:rsidR="2E9EA00A">
        <w:rPr>
          <w:rFonts w:ascii="Calibri" w:hAnsi="Calibri" w:cs="Calibri" w:asciiTheme="minorAscii" w:hAnsiTheme="minorAscii" w:cstheme="minorAscii"/>
          <w:sz w:val="24"/>
          <w:szCs w:val="24"/>
        </w:rPr>
        <w:t>):</w:t>
      </w:r>
    </w:p>
    <w:p w:rsidRPr="00A241BA" w:rsidR="008C25A5" w:rsidP="008C25A5" w:rsidRDefault="008C25A5" w14:paraId="7DDD9668" w14:textId="08BED28C">
      <w:pPr>
        <w:framePr w:w="9719" w:h="2849" w:hSpace="180" w:wrap="around" w:hAnchor="page" w:vAnchor="text" w:x="1591" w:y="66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CC6808" w:rsidR="008C25A5" w:rsidP="2BBCCE15" w:rsidRDefault="00CC6808" w14:paraId="434A908A" w14:textId="624159B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</w:pPr>
      <w:r>
        <w:br/>
      </w:r>
    </w:p>
    <w:p w:rsidRPr="00A241BA" w:rsidR="000D394C" w:rsidP="28035EA2" w:rsidRDefault="71F2AD1E" w14:paraId="1C0867FB" w14:textId="64D2489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71F2AD1E">
        <w:rPr>
          <w:rFonts w:ascii="Calibri" w:hAnsi="Calibri" w:cs="Calibri" w:asciiTheme="minorAscii" w:hAnsiTheme="minorAscii" w:cstheme="minorAscii"/>
          <w:sz w:val="24"/>
          <w:szCs w:val="24"/>
        </w:rPr>
        <w:t>A</w:t>
      </w:r>
      <w:r w:rsidRPr="04D31148" w:rsidR="74E67C94">
        <w:rPr>
          <w:rFonts w:ascii="Calibri" w:hAnsi="Calibri" w:cs="Calibri" w:asciiTheme="minorAscii" w:hAnsiTheme="minorAscii" w:cstheme="minorAscii"/>
          <w:sz w:val="24"/>
          <w:szCs w:val="24"/>
        </w:rPr>
        <w:t>dditional</w:t>
      </w:r>
      <w:r w:rsidRPr="04D31148" w:rsidR="5A7F85A8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search-relevant</w:t>
      </w:r>
      <w:r w:rsidRPr="04D31148" w:rsidR="74E67C9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detail of a</w:t>
      </w:r>
      <w:r w:rsidRPr="04D31148" w:rsidR="71F2AD1E">
        <w:rPr>
          <w:rFonts w:ascii="Calibri" w:hAnsi="Calibri" w:cs="Calibri" w:asciiTheme="minorAscii" w:hAnsiTheme="minorAscii" w:cstheme="minorAscii"/>
          <w:sz w:val="24"/>
          <w:szCs w:val="24"/>
        </w:rPr>
        <w:t xml:space="preserve">ctivities planned during </w:t>
      </w:r>
      <w:r w:rsidRPr="04D31148" w:rsidR="1580D2AC">
        <w:rPr>
          <w:rFonts w:ascii="Calibri" w:hAnsi="Calibri" w:cs="Calibri" w:asciiTheme="minorAscii" w:hAnsiTheme="minorAscii" w:cstheme="minorAscii"/>
          <w:sz w:val="24"/>
          <w:szCs w:val="24"/>
        </w:rPr>
        <w:t>proposed visits and exchanges</w:t>
      </w:r>
      <w:r w:rsidRPr="04D31148" w:rsidR="71F2AD1E">
        <w:rPr>
          <w:rFonts w:ascii="Calibri" w:hAnsi="Calibri" w:cs="Calibri" w:asciiTheme="minorAscii" w:hAnsiTheme="minorAscii" w:cstheme="minorAscii"/>
          <w:sz w:val="24"/>
          <w:szCs w:val="24"/>
        </w:rPr>
        <w:t>:</w:t>
      </w:r>
    </w:p>
    <w:p w:rsidRPr="00A241BA" w:rsidR="000D394C" w:rsidP="008C25A5" w:rsidRDefault="000D394C" w14:paraId="0E77D0AC" w14:textId="3C2434F6">
      <w:pPr>
        <w:framePr w:w="9644" w:h="2316" w:hSpace="180" w:wrap="around" w:hAnchor="page" w:vAnchor="text" w:x="1622" w:y="26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name="Text14" w:id="13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:rsidR="008C25A5" w:rsidP="008C25A5" w:rsidRDefault="008C25A5" w14:paraId="14D7D46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008C25A5" w:rsidP="000D394C" w:rsidRDefault="008C25A5" w14:paraId="54EADF8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28035EA2" w:rsidRDefault="000D394C" w14:paraId="5083FAFA" w14:textId="682FB0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>Anticipated benefits</w:t>
      </w:r>
      <w:r w:rsidRPr="04D31148" w:rsidR="6C60555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o the applicant’s </w:t>
      </w:r>
      <w:r w:rsidRPr="04D31148" w:rsidR="14136F8A">
        <w:rPr>
          <w:rFonts w:ascii="Calibri" w:hAnsi="Calibri" w:cs="Calibri" w:asciiTheme="minorAscii" w:hAnsiTheme="minorAscii" w:cstheme="minorAscii"/>
          <w:sz w:val="24"/>
          <w:szCs w:val="24"/>
        </w:rPr>
        <w:t>host institution</w:t>
      </w:r>
      <w:r w:rsidRPr="04D31148" w:rsidR="6C60555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6C605555">
        <w:rPr>
          <w:rFonts w:ascii="Calibri" w:hAnsi="Calibri" w:cs="Calibri" w:asciiTheme="minorAscii" w:hAnsiTheme="minorAscii" w:cstheme="minorAscii"/>
          <w:sz w:val="24"/>
          <w:szCs w:val="24"/>
        </w:rPr>
        <w:t>accruing</w:t>
      </w:r>
      <w:r w:rsidRPr="04D31148" w:rsidR="6C60555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rom</w:t>
      </w: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028CB39F">
        <w:rPr>
          <w:rFonts w:ascii="Calibri" w:hAnsi="Calibri" w:cs="Calibri" w:asciiTheme="minorAscii" w:hAnsiTheme="minorAscii" w:cstheme="minorAscii"/>
          <w:sz w:val="24"/>
          <w:szCs w:val="24"/>
        </w:rPr>
        <w:t>proposed</w:t>
      </w: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visit</w:t>
      </w:r>
      <w:r w:rsidRPr="04D31148" w:rsidR="78538951">
        <w:rPr>
          <w:rFonts w:ascii="Calibri" w:hAnsi="Calibri" w:cs="Calibri" w:asciiTheme="minorAscii" w:hAnsiTheme="minorAscii" w:cstheme="minorAscii"/>
          <w:sz w:val="24"/>
          <w:szCs w:val="24"/>
        </w:rPr>
        <w:t>s</w:t>
      </w: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04D31148" w:rsidR="32345A66">
        <w:rPr>
          <w:rFonts w:ascii="Calibri" w:hAnsi="Calibri" w:cs="Calibri" w:asciiTheme="minorAscii" w:hAnsiTheme="minorAscii" w:cstheme="minorAscii"/>
          <w:sz w:val="24"/>
          <w:szCs w:val="24"/>
        </w:rPr>
        <w:t>and exchanges</w:t>
      </w:r>
      <w:r w:rsidRPr="04D31148" w:rsidR="34544F42">
        <w:rPr>
          <w:rFonts w:ascii="Calibri" w:hAnsi="Calibri" w:cs="Calibri" w:asciiTheme="minorAscii" w:hAnsiTheme="minorAscii" w:cstheme="minorAscii"/>
          <w:sz w:val="24"/>
          <w:szCs w:val="24"/>
        </w:rPr>
        <w:t xml:space="preserve"> (i.e., benefits of in-bound visits and exchanges)</w:t>
      </w:r>
    </w:p>
    <w:p w:rsidRPr="00A241BA" w:rsidR="000D394C" w:rsidP="008C25A5" w:rsidRDefault="000D394C" w14:paraId="712509C8" w14:textId="65FC8AD3">
      <w:pPr>
        <w:framePr w:w="9751" w:h="2455" w:hSpace="180" w:wrap="around" w:hAnchor="page" w:vAnchor="text" w:x="1601" w:y="11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name="Text15" w:id="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:rsidRPr="00A241BA" w:rsidR="000D394C" w:rsidP="00F74B44" w:rsidRDefault="000D394C" w14:paraId="2267549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28035EA2" w:rsidRDefault="71F2AD1E" w14:paraId="5D384A18" w14:textId="6BC049E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8035EA2" w:rsidR="71F2AD1E">
        <w:rPr>
          <w:rFonts w:ascii="Calibri" w:hAnsi="Calibri" w:cs="Calibri" w:asciiTheme="minorAscii" w:hAnsiTheme="minorAscii" w:cstheme="minorAscii"/>
          <w:sz w:val="24"/>
          <w:szCs w:val="24"/>
        </w:rPr>
        <w:t xml:space="preserve">Anticipated benefits </w:t>
      </w:r>
      <w:r w:rsidRPr="28035EA2" w:rsidR="35C02951">
        <w:rPr>
          <w:rFonts w:ascii="Calibri" w:hAnsi="Calibri" w:cs="Calibri" w:asciiTheme="minorAscii" w:hAnsiTheme="minorAscii" w:cstheme="minorAscii"/>
          <w:sz w:val="24"/>
          <w:szCs w:val="24"/>
        </w:rPr>
        <w:t xml:space="preserve">of exchanges and visits </w:t>
      </w:r>
      <w:r w:rsidRPr="28035EA2" w:rsidR="71F2AD1E">
        <w:rPr>
          <w:rFonts w:ascii="Calibri" w:hAnsi="Calibri" w:cs="Calibri" w:asciiTheme="minorAscii" w:hAnsiTheme="minorAscii" w:cstheme="minorAscii"/>
          <w:sz w:val="24"/>
          <w:szCs w:val="24"/>
        </w:rPr>
        <w:t xml:space="preserve">to </w:t>
      </w:r>
      <w:r w:rsidRPr="28035EA2" w:rsidR="58EB49A8">
        <w:rPr>
          <w:rFonts w:ascii="Calibri" w:hAnsi="Calibri" w:cs="Calibri" w:asciiTheme="minorAscii" w:hAnsiTheme="minorAscii" w:cstheme="minorAscii"/>
          <w:sz w:val="24"/>
          <w:szCs w:val="24"/>
        </w:rPr>
        <w:t>institutions hosting outbound trips (i.e., not the applicant’s home institution).</w:t>
      </w:r>
    </w:p>
    <w:p w:rsidRPr="00A241BA" w:rsidR="000D394C" w:rsidP="008C25A5" w:rsidRDefault="000D394C" w14:paraId="5D6E7E83" w14:textId="7E8094CA">
      <w:pPr>
        <w:framePr w:w="9687" w:h="2540" w:hSpace="180" w:wrap="around" w:hAnchor="page" w:vAnchor="text" w:x="1643" w:y="95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name="Text16" w:id="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:rsidR="008C25A5" w:rsidRDefault="008C25A5" w14:paraId="271B4D3A" w14:textId="518D693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Pr="00A241BA" w:rsidR="000D394C" w:rsidP="00F74B44" w:rsidRDefault="000D394C" w14:paraId="390A983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="000D394C" w:rsidP="04D31148" w:rsidRDefault="000D394C" w14:paraId="123D9074" w14:textId="75797EB4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Anticipated benefits of the </w:t>
      </w:r>
      <w:r w:rsidRPr="04D31148" w:rsidR="4554A520">
        <w:rPr>
          <w:rFonts w:ascii="Calibri" w:hAnsi="Calibri" w:cs="Calibri" w:asciiTheme="minorAscii" w:hAnsiTheme="minorAscii" w:cstheme="minorAscii"/>
          <w:sz w:val="24"/>
          <w:szCs w:val="24"/>
        </w:rPr>
        <w:t xml:space="preserve">proposed suite of visits and exchanges </w:t>
      </w:r>
      <w:r w:rsidRPr="04D31148" w:rsidR="009F6AEB">
        <w:rPr>
          <w:rFonts w:ascii="Calibri" w:hAnsi="Calibri" w:cs="Calibri" w:asciiTheme="minorAscii" w:hAnsiTheme="minorAscii" w:cstheme="minorAscii"/>
          <w:sz w:val="24"/>
          <w:szCs w:val="24"/>
        </w:rPr>
        <w:t>to</w:t>
      </w:r>
      <w:r w:rsidRPr="04D31148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McDonald Institut</w:t>
      </w:r>
      <w:r w:rsidRPr="04D31148" w:rsidR="6AC672C6">
        <w:rPr>
          <w:rFonts w:ascii="Calibri" w:hAnsi="Calibri" w:cs="Calibri" w:asciiTheme="minorAscii" w:hAnsiTheme="minorAscii" w:cstheme="minorAscii"/>
          <w:sz w:val="24"/>
          <w:szCs w:val="24"/>
        </w:rPr>
        <w:t>e’s research priorities.</w:t>
      </w:r>
    </w:p>
    <w:p w:rsidRPr="00A241BA" w:rsidR="000D394C" w:rsidP="008C25A5" w:rsidRDefault="000D394C" w14:paraId="37F848A1" w14:textId="02178585">
      <w:pPr>
        <w:framePr w:w="9772" w:h="2092" w:hSpace="180" w:wrap="around" w:hAnchor="page" w:vAnchor="text" w:x="1590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name="Text17" w:id="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6"/>
    </w:p>
    <w:p w:rsidRPr="00A241BA" w:rsidR="00B563FB" w:rsidP="00B563FB" w:rsidRDefault="00B563FB" w14:paraId="787B9F65" w14:textId="59EDDDE9">
      <w:pPr>
        <w:rPr>
          <w:rFonts w:asciiTheme="minorHAnsi" w:hAnsiTheme="minorHAnsi" w:cstheme="minorHAnsi"/>
        </w:rPr>
      </w:pPr>
    </w:p>
    <w:p w:rsidRPr="00A241BA" w:rsidR="00D16946" w:rsidP="000D394C" w:rsidRDefault="00D16946" w14:paraId="0F4E0C2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A241BA" w:rsidR="00D16946" w:rsidP="000D394C" w:rsidRDefault="00D16946" w14:paraId="29A5E400" w14:textId="74A8EB0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:rsidRPr="00A241BA" w:rsidR="00D16946" w:rsidP="008C25A5" w:rsidRDefault="00D16946" w14:paraId="40359B2C" w14:textId="263FF697">
      <w:pPr>
        <w:framePr w:w="9698" w:h="2785" w:hSpace="180" w:wrap="around" w:hAnchor="page" w:vAnchor="text" w:x="1654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name="Text18" w:id="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7"/>
    </w:p>
    <w:p w:rsidRPr="00A241BA" w:rsidR="00A35E6B" w:rsidRDefault="00A35E6B" w14:paraId="01C5AB76" w14:textId="667EF82E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F6AEB" w:rsidP="2BBCCE15" w:rsidRDefault="009F6AEB" w14:paraId="27129CE5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32650111" w:rsidP="2BBCCE15" w:rsidRDefault="32650111" w14:paraId="251D7650" w14:textId="234FA5C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28035EA2" w:rsidR="32650111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BUDGET ESTIMATE</w:t>
      </w:r>
      <w:r w:rsidRPr="28035EA2" w:rsidR="4EC46AB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for EXPECTED VISITS AND EXCHANGES</w:t>
      </w:r>
      <w:r w:rsidRPr="28035EA2" w:rsidR="32650111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:</w:t>
      </w:r>
    </w:p>
    <w:p w:rsidR="2BBCCE15" w:rsidP="2BBCCE15" w:rsidRDefault="2BBCCE15" w14:paraId="68126C13" w14:textId="4DCF2AE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tbl>
      <w:tblPr>
        <w:tblStyle w:val="TableGrid"/>
        <w:tblW w:w="10409" w:type="dxa"/>
        <w:tblLook w:val="06A0" w:firstRow="1" w:lastRow="0" w:firstColumn="1" w:lastColumn="0" w:noHBand="1" w:noVBand="1"/>
      </w:tblPr>
      <w:tblGrid>
        <w:gridCol w:w="1893"/>
        <w:gridCol w:w="1005"/>
        <w:gridCol w:w="1035"/>
        <w:gridCol w:w="1250"/>
        <w:gridCol w:w="1125"/>
        <w:gridCol w:w="1371"/>
        <w:gridCol w:w="1290"/>
        <w:gridCol w:w="1440"/>
      </w:tblGrid>
      <w:tr w:rsidR="2BBCCE15" w:rsidTr="28035EA2" w14:paraId="707460FB">
        <w:trPr>
          <w:trHeight w:val="300"/>
        </w:trPr>
        <w:tc>
          <w:tcPr>
            <w:tcW w:w="1893" w:type="dxa"/>
            <w:shd w:val="clear" w:color="auto" w:fill="DAE8F8"/>
            <w:tcMar/>
          </w:tcPr>
          <w:p w:rsidR="32650111" w:rsidP="28035EA2" w:rsidRDefault="32650111" w14:paraId="13A549C5" w14:textId="6ADBA975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</w:p>
        </w:tc>
        <w:tc>
          <w:tcPr>
            <w:tcW w:w="1005" w:type="dxa"/>
            <w:shd w:val="clear" w:color="auto" w:fill="DAE8F8"/>
            <w:tcMar/>
          </w:tcPr>
          <w:p w:rsidR="32650111" w:rsidP="28035EA2" w:rsidRDefault="32650111" w14:paraId="3E116E11" w14:textId="0AEB5B3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1CEA8AAF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Travel 1</w:t>
            </w:r>
          </w:p>
        </w:tc>
        <w:tc>
          <w:tcPr>
            <w:tcW w:w="1035" w:type="dxa"/>
            <w:shd w:val="clear" w:color="auto" w:fill="DAE8F8"/>
            <w:tcMar/>
          </w:tcPr>
          <w:p w:rsidR="32650111" w:rsidP="28035EA2" w:rsidRDefault="32650111" w14:paraId="34ABF8E3" w14:textId="18920468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1CEA8AAF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Travel 2</w:t>
            </w:r>
          </w:p>
        </w:tc>
        <w:tc>
          <w:tcPr>
            <w:tcW w:w="1250" w:type="dxa"/>
            <w:shd w:val="clear" w:color="auto" w:fill="DAE8F8"/>
            <w:tcMar/>
          </w:tcPr>
          <w:p w:rsidR="32650111" w:rsidP="28035EA2" w:rsidRDefault="32650111" w14:paraId="29987F8B" w14:textId="0F54C55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1CEA8AAF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Travel Per Diem</w:t>
            </w:r>
          </w:p>
        </w:tc>
        <w:tc>
          <w:tcPr>
            <w:tcW w:w="1125" w:type="dxa"/>
            <w:shd w:val="clear" w:color="auto" w:fill="DAE8F8"/>
            <w:tcMar/>
          </w:tcPr>
          <w:p w:rsidR="32650111" w:rsidP="28035EA2" w:rsidRDefault="32650111" w14:paraId="655104A5" w14:textId="41F372F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28035EA2" w:rsidR="0DA56FF0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Accomm.</w:t>
            </w:r>
          </w:p>
        </w:tc>
        <w:tc>
          <w:tcPr>
            <w:tcW w:w="1371" w:type="dxa"/>
            <w:shd w:val="clear" w:color="auto" w:fill="DAE8F8"/>
            <w:tcMar/>
          </w:tcPr>
          <w:p w:rsidR="1CEA8AAF" w:rsidP="28035EA2" w:rsidRDefault="1CEA8AAF" w14:paraId="4ED5DB92" w14:textId="21ACA0CB">
            <w:pPr>
              <w:pStyle w:val="Normal"/>
              <w:spacing w:line="259" w:lineRule="auto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1CEA8AAF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Cost-of-Living Differential</w:t>
            </w:r>
          </w:p>
        </w:tc>
        <w:tc>
          <w:tcPr>
            <w:tcW w:w="1290" w:type="dxa"/>
            <w:shd w:val="clear" w:color="auto" w:fill="DAE8F8"/>
            <w:tcMar/>
          </w:tcPr>
          <w:p w:rsidR="5CA5002C" w:rsidP="28035EA2" w:rsidRDefault="5CA5002C" w14:paraId="37419A90" w14:textId="015129E4">
            <w:pPr>
              <w:pStyle w:val="Normal"/>
              <w:spacing w:line="259" w:lineRule="auto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5CA5002C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MI Contrib</w:t>
            </w:r>
            <w:r w:rsidRPr="28035EA2" w:rsidR="17B8EADD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.</w:t>
            </w:r>
          </w:p>
        </w:tc>
        <w:tc>
          <w:tcPr>
            <w:tcW w:w="1440" w:type="dxa"/>
            <w:shd w:val="clear" w:color="auto" w:fill="DAE8F8"/>
            <w:tcMar/>
          </w:tcPr>
          <w:p w:rsidR="5CA5002C" w:rsidP="28035EA2" w:rsidRDefault="5CA5002C" w14:paraId="77A4272B" w14:textId="3185EE8D">
            <w:pPr>
              <w:pStyle w:val="Normal"/>
              <w:spacing w:line="259" w:lineRule="auto"/>
              <w:jc w:val="left"/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</w:pPr>
            <w:r w:rsidRPr="28035EA2" w:rsidR="5CA5002C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 xml:space="preserve">Other </w:t>
            </w:r>
            <w:r w:rsidRPr="28035EA2" w:rsidR="750C11E6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Contrib.</w:t>
            </w:r>
          </w:p>
        </w:tc>
      </w:tr>
      <w:tr w:rsidR="2BBCCE15" w:rsidTr="28035EA2" w14:paraId="382FCBD5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2D9B6752" w14:textId="2D2E69E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1</w:t>
            </w:r>
          </w:p>
        </w:tc>
        <w:tc>
          <w:tcPr>
            <w:tcW w:w="1005" w:type="dxa"/>
            <w:tcMar/>
          </w:tcPr>
          <w:p w:rsidR="2BBCCE15" w:rsidP="28035EA2" w:rsidRDefault="2BBCCE15" w14:paraId="3164BE32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02158FA9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00D2F66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174B2CBF" w14:textId="551C33C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28035EA2" w:rsidP="28035EA2" w:rsidRDefault="28035EA2" w14:paraId="7147FAA1" w14:textId="2586F26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90" w:type="dxa"/>
            <w:tcMar/>
          </w:tcPr>
          <w:p w:rsidR="28035EA2" w:rsidP="28035EA2" w:rsidRDefault="28035EA2" w14:paraId="02C0A6C2" w14:textId="5E323865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69021C91" w14:textId="5F124D7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7A7DA775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0198C645" w14:textId="138E2B0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Visitor Exchange 2</w:t>
            </w:r>
          </w:p>
        </w:tc>
        <w:tc>
          <w:tcPr>
            <w:tcW w:w="1005" w:type="dxa"/>
            <w:tcMar/>
          </w:tcPr>
          <w:p w:rsidR="2BBCCE15" w:rsidP="28035EA2" w:rsidRDefault="2BBCCE15" w14:paraId="110DCA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2FE62C9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186D630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1413B965" w14:textId="71CDA51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28035EA2" w:rsidP="28035EA2" w:rsidRDefault="28035EA2" w14:paraId="13FB5CBB" w14:textId="03309730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90" w:type="dxa"/>
            <w:tcMar/>
          </w:tcPr>
          <w:p w:rsidR="28035EA2" w:rsidP="28035EA2" w:rsidRDefault="28035EA2" w14:paraId="03E094D6" w14:textId="6752EEE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033BB018" w14:textId="1C9D881B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048FB786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75DA878B" w14:textId="3D66DB69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Visitor Exchange</w:t>
            </w:r>
          </w:p>
        </w:tc>
        <w:tc>
          <w:tcPr>
            <w:tcW w:w="1005" w:type="dxa"/>
            <w:tcMar/>
          </w:tcPr>
          <w:p w:rsidR="2BBCCE15" w:rsidP="28035EA2" w:rsidRDefault="2BBCCE15" w14:paraId="5F8BC0EB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38FF71A4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5755E9FC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6C90E540" w14:textId="0016B12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28035EA2" w:rsidP="28035EA2" w:rsidRDefault="28035EA2" w14:paraId="064549EF" w14:textId="64A1353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90" w:type="dxa"/>
            <w:tcMar/>
          </w:tcPr>
          <w:p w:rsidR="28035EA2" w:rsidP="28035EA2" w:rsidRDefault="28035EA2" w14:paraId="3C358DAE" w14:textId="6E314403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14F096CC" w14:textId="1A8B6AA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08D889FF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19416D04" w14:textId="3C6175B3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1</w:t>
            </w:r>
          </w:p>
        </w:tc>
        <w:tc>
          <w:tcPr>
            <w:tcW w:w="1005" w:type="dxa"/>
            <w:tcMar/>
          </w:tcPr>
          <w:p w:rsidR="2BBCCE15" w:rsidP="28035EA2" w:rsidRDefault="2BBCCE15" w14:paraId="23D4FD3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7DE17D05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18586883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28C37628" w14:textId="4D032A9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28035EA2" w:rsidP="28035EA2" w:rsidRDefault="28035EA2" w14:paraId="3DF605DD" w14:textId="7A561C99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90" w:type="dxa"/>
            <w:tcMar/>
          </w:tcPr>
          <w:p w:rsidR="28035EA2" w:rsidP="28035EA2" w:rsidRDefault="28035EA2" w14:paraId="5646AEA7" w14:textId="61D26CC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653562FD" w14:textId="282F9189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7EE163F6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7574A054" w14:textId="6FF3AEC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utbound Graduate Student Exchange 2</w:t>
            </w:r>
          </w:p>
        </w:tc>
        <w:tc>
          <w:tcPr>
            <w:tcW w:w="1005" w:type="dxa"/>
            <w:tcMar/>
          </w:tcPr>
          <w:p w:rsidR="2BBCCE15" w:rsidP="28035EA2" w:rsidRDefault="2BBCCE15" w14:paraId="5AAECDF6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3C0B87B7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02AFD5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3B4104A8" w14:textId="3D65A1D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28035EA2" w:rsidP="28035EA2" w:rsidRDefault="28035EA2" w14:paraId="4DBE5374" w14:textId="688497B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90" w:type="dxa"/>
            <w:tcMar/>
          </w:tcPr>
          <w:p w:rsidR="28035EA2" w:rsidP="28035EA2" w:rsidRDefault="28035EA2" w14:paraId="3E90CC3A" w14:textId="01F15BF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10F2B3E6" w14:textId="3F083D7B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37D81A4E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2C6B2C0D" w14:textId="30BA4FE4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nbound </w:t>
            </w: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ndergraduate</w:t>
            </w: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Student Visit 1</w:t>
            </w:r>
          </w:p>
        </w:tc>
        <w:tc>
          <w:tcPr>
            <w:tcW w:w="1005" w:type="dxa"/>
            <w:tcMar/>
          </w:tcPr>
          <w:p w:rsidR="2BBCCE15" w:rsidP="28035EA2" w:rsidRDefault="2BBCCE15" w14:paraId="1AA067FD" w14:textId="3746578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40316FD3" w14:textId="4336D6B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4725C2FC" w14:textId="16705B2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4FCB9EC0" w14:textId="45E83C0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1F4EB6C9" w:rsidP="28035EA2" w:rsidRDefault="1F4EB6C9" w14:paraId="7350C532" w14:textId="48870413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28035EA2" w:rsidR="1F4EB6C9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N/A</w:t>
            </w:r>
          </w:p>
        </w:tc>
        <w:tc>
          <w:tcPr>
            <w:tcW w:w="1290" w:type="dxa"/>
            <w:tcMar/>
          </w:tcPr>
          <w:p w:rsidR="28035EA2" w:rsidP="28035EA2" w:rsidRDefault="28035EA2" w14:paraId="20806654" w14:textId="542B221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1BB0C43A" w14:textId="64FF28E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  <w:tr w:rsidR="2BBCCE15" w:rsidTr="28035EA2" w14:paraId="2BB1BE20">
        <w:trPr>
          <w:trHeight w:val="300"/>
        </w:trPr>
        <w:tc>
          <w:tcPr>
            <w:tcW w:w="1893" w:type="dxa"/>
            <w:tcMar/>
          </w:tcPr>
          <w:p w:rsidR="28035EA2" w:rsidP="28035EA2" w:rsidRDefault="28035EA2" w14:paraId="2E811469" w14:textId="292BDDA1">
            <w:pPr>
              <w:pStyle w:val="Normal"/>
              <w:bidi w:val="0"/>
              <w:jc w:val="right"/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035EA2" w:rsidR="28035EA2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und Undergraduate Student Visit 2</w:t>
            </w:r>
          </w:p>
        </w:tc>
        <w:tc>
          <w:tcPr>
            <w:tcW w:w="1005" w:type="dxa"/>
            <w:tcMar/>
          </w:tcPr>
          <w:p w:rsidR="2BBCCE15" w:rsidP="28035EA2" w:rsidRDefault="2BBCCE15" w14:paraId="6DB7620F" w14:textId="6C2D1B3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035" w:type="dxa"/>
            <w:tcMar/>
          </w:tcPr>
          <w:p w:rsidR="2BBCCE15" w:rsidP="28035EA2" w:rsidRDefault="2BBCCE15" w14:paraId="18D6F272" w14:textId="2BB06AA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250" w:type="dxa"/>
            <w:tcMar/>
          </w:tcPr>
          <w:p w:rsidR="2BBCCE15" w:rsidP="28035EA2" w:rsidRDefault="2BBCCE15" w14:paraId="46D968FA" w14:textId="6F58972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125" w:type="dxa"/>
            <w:tcMar/>
          </w:tcPr>
          <w:p w:rsidR="2BBCCE15" w:rsidP="28035EA2" w:rsidRDefault="2BBCCE15" w14:paraId="6E87F8B5" w14:textId="4323450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371" w:type="dxa"/>
            <w:tcMar/>
          </w:tcPr>
          <w:p w:rsidR="1C1EBB3F" w:rsidP="28035EA2" w:rsidRDefault="1C1EBB3F" w14:paraId="6C9EEA7B" w14:textId="6B10E8E5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28035EA2" w:rsidR="1C1EBB3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N/A</w:t>
            </w:r>
          </w:p>
        </w:tc>
        <w:tc>
          <w:tcPr>
            <w:tcW w:w="1290" w:type="dxa"/>
            <w:tcMar/>
          </w:tcPr>
          <w:p w:rsidR="28035EA2" w:rsidP="28035EA2" w:rsidRDefault="28035EA2" w14:paraId="12EDBCF7" w14:textId="1B188CF3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  <w:tc>
          <w:tcPr>
            <w:tcW w:w="1440" w:type="dxa"/>
            <w:tcMar/>
          </w:tcPr>
          <w:p w:rsidR="28035EA2" w:rsidP="28035EA2" w:rsidRDefault="28035EA2" w14:paraId="464FC601" w14:textId="1C4F340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</w:p>
        </w:tc>
      </w:tr>
    </w:tbl>
    <w:p w:rsidR="28035EA2" w:rsidRDefault="28035EA2" w14:paraId="2D1A5839" w14:textId="411E9CFA"/>
    <w:p w:rsidR="2BBCCE15" w:rsidP="2BBCCE15" w:rsidRDefault="2BBCCE15" w14:paraId="493776CC" w14:textId="00D6D76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7C1DD7B" w14:textId="4BA492AE">
      <w:pPr>
        <w:pStyle w:val="Normal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8A07EBB" w14:textId="070B924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E5227EC" w14:textId="2F4A56B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DC1915E" w14:textId="4CD9BAD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5482A431" w14:textId="41EE13C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1FA3D242" w14:textId="601FA0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0160EC1" w14:textId="1A5E378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CC64DC9" w14:textId="69415F3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04D31148" w:rsidRDefault="2BBCCE15" w14:paraId="5054F2BF" w14:textId="7888164C">
      <w:pPr>
        <w:pStyle w:val="Normal"/>
        <w:suppressLineNumbers w:val="0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0" w:right="0" w:firstLine="709"/>
        <w:jc w:val="left"/>
      </w:pPr>
      <w:r w:rsidRPr="04D31148" w:rsidR="207FC3AC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APPLICANT: ACKNOWLEDGEMENT OF RESPONSIBILITY AND STATEMENT OF</w:t>
      </w:r>
      <w:r w:rsidRPr="04D31148" w:rsidR="434DFC43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04D31148" w:rsidR="207FC3AC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ACCURACY</w:t>
      </w:r>
      <w:r>
        <w:br/>
      </w:r>
    </w:p>
    <w:p w:rsidR="2BBCCE15" w:rsidP="04D31148" w:rsidRDefault="2BBCCE15" w14:paraId="70E0FFC0" w14:textId="0712683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I will adhere to my home and host institutional policies and procedures 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regarding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f-campus safety and other relevant institutional guidelines</w:t>
      </w:r>
      <w:r w:rsidRPr="04D31148" w:rsidR="63BBE96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or both inbound and outbound visits and exchanges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I am responsible 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to obtain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y required permits, visas, health coverage, insurances, etc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.  I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m aware that only pre-approved expenses will be covered by the McDonald Institute and any 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additional</w:t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xpenses are my responsibility. </w:t>
      </w:r>
    </w:p>
    <w:p w:rsidR="2BBCCE15" w:rsidP="04D31148" w:rsidRDefault="2BBCCE15" w14:paraId="2D2C06C2" w14:textId="7777777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7C9AC2D6" w14:textId="60309BF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I hereby affirm that all the above-stated information provided by me is true and correct.</w:t>
      </w:r>
    </w:p>
    <w:p w:rsidR="2BBCCE15" w:rsidP="04D31148" w:rsidRDefault="2BBCCE15" w14:paraId="184D2868" w14:textId="6F65BD6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63F994C6" w14:textId="66DDD1B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22DB1C86" w14:textId="69D8DF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65CD10A1" w14:textId="7777777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tab/>
      </w:r>
      <w:r>
        <w:tab/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</w:t>
      </w:r>
    </w:p>
    <w:p w:rsidR="2BBCCE15" w:rsidP="04D31148" w:rsidRDefault="2BBCCE15" w14:paraId="456DF9CE" w14:textId="6D5F87B4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Lead Applic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 xml:space="preserve">Date </w:t>
      </w:r>
    </w:p>
    <w:p w:rsidR="2BBCCE15" w:rsidP="04D31148" w:rsidRDefault="2BBCCE15" w14:paraId="0716259C" w14:textId="7777777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2343C413" w14:textId="26913214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44186485" w14:textId="3EF3F5B2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br/>
      </w:r>
      <w:r w:rsidRPr="04D31148" w:rsidR="207FC3AC">
        <w:rPr>
          <w:rFonts w:ascii="Calibri" w:hAnsi="Calibri" w:cs="Calibri" w:asciiTheme="minorAscii" w:hAnsiTheme="minorAscii" w:cstheme="minorAscii"/>
          <w:sz w:val="24"/>
          <w:szCs w:val="24"/>
        </w:rPr>
        <w:t>Print name of Lead Applicant</w:t>
      </w:r>
    </w:p>
    <w:p w:rsidR="2BBCCE15" w:rsidP="2BBCCE15" w:rsidRDefault="2BBCCE15" w14:paraId="2734439B" w14:textId="12D0169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0B39F1F5" w14:textId="6D9026D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6D37A083" w14:textId="61307A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51DA675" w14:textId="14F4A41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AD79B1E" w14:textId="392A28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04D31148" w:rsidRDefault="2BBCCE15" w14:paraId="6DABEBAA" w14:textId="5B136AE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04D31148" w:rsidR="56AEAFD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Application Checklist: </w:t>
      </w:r>
    </w:p>
    <w:p w:rsidR="2BBCCE15" w:rsidP="04D31148" w:rsidRDefault="2BBCCE15" w14:paraId="79A20AFA" w14:textId="722CA4A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begin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instrText xml:space="preserve"> FORMCHECKBOX </w:instrText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separate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end"/>
      </w:r>
      <w:r>
        <w:tab/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>Full Application Form (this document)</w:t>
      </w:r>
    </w:p>
    <w:p w:rsidR="2BBCCE15" w:rsidP="04D31148" w:rsidRDefault="2BBCCE15" w14:paraId="330B68D6" w14:textId="249ED43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begin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instrText xml:space="preserve"> FORMCHECKBOX </w:instrText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separate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end"/>
      </w:r>
      <w:r>
        <w:tab/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>Budget Estimate Form</w:t>
      </w:r>
    </w:p>
    <w:p w:rsidR="2BBCCE15" w:rsidP="04D31148" w:rsidRDefault="2BBCCE15" w14:paraId="31BBF2D1" w14:textId="092C27D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begin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instrText xml:space="preserve"> FORMCHECKBOX </w:instrText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separate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end"/>
      </w:r>
      <w:r>
        <w:tab/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>Current Curriculum Vitae</w:t>
      </w:r>
    </w:p>
    <w:p w:rsidR="2BBCCE15" w:rsidP="04D31148" w:rsidRDefault="2BBCCE15" w14:paraId="715E5C57" w14:textId="5B7F5CC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begin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instrText xml:space="preserve"> FORMCHECKBOX </w:instrText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separate"/>
      </w:r>
      <w:r w:rsidRPr="04D31148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 w:themeTint="FF" w:themeShade="FF"/>
        </w:rPr>
        <w:fldChar w:fldCharType="end"/>
      </w:r>
      <w:r>
        <w:tab/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>Letter of support from the host department (or equivalent)</w:t>
      </w:r>
    </w:p>
    <w:p w:rsidR="2BBCCE15" w:rsidP="04D31148" w:rsidRDefault="2BBCCE15" w14:paraId="74C5D9CD" w14:textId="7777777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04D31148" w:rsidRDefault="2BBCCE15" w14:paraId="4814BE6E" w14:textId="7777777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04D31148" w:rsidR="56AEAFD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Submission: </w:t>
      </w:r>
    </w:p>
    <w:p w:rsidR="2BBCCE15" w:rsidP="04D31148" w:rsidRDefault="2BBCCE15" w14:paraId="66DD28C7" w14:textId="0E338B78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 xml:space="preserve">Please send completed application forms as a combined PDF </w:t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>to:</w:t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hyperlink r:id="R65c218a08a2d453a">
        <w:r w:rsidRPr="04D31148" w:rsidR="56AEAFD5">
          <w:rPr>
            <w:rStyle w:val="Hyperlink"/>
            <w:rFonts w:ascii="Calibri" w:hAnsi="Calibri" w:cs="Calibri" w:asciiTheme="minorAscii" w:hAnsiTheme="minorAscii" w:cstheme="minorAscii"/>
            <w:sz w:val="24"/>
            <w:szCs w:val="24"/>
          </w:rPr>
          <w:t>admin@mcdonaldinstitute.ca</w:t>
        </w:r>
      </w:hyperlink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the subject line: Visiting Scientist</w:t>
      </w:r>
      <w:r w:rsidRPr="04D31148" w:rsidR="58F7EE6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CRM</w:t>
      </w:r>
      <w:r w:rsidRPr="04D31148" w:rsidR="56AEAFD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pplication- {Last Name}</w:t>
      </w:r>
    </w:p>
    <w:p w:rsidR="2BBCCE15" w:rsidP="2BBCCE15" w:rsidRDefault="2BBCCE15" w14:paraId="4B06F3DC" w14:textId="4D4E4D0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2E73651" w14:textId="62CFD05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5FAD3FD3" w14:textId="641E5EA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41DED5E" w14:textId="7200FC9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6BCA0C8" w14:textId="2E5B1C4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72A30FB" w14:textId="7B74A65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8897655" w14:textId="2D22850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FF0C6F1" w14:textId="73B02A5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42BCD39" w14:textId="755C3E8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64C25BDC" w14:textId="0F0FA97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3BA049C" w14:textId="069B2EF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sectPr w:rsidRPr="00A241BA" w:rsidR="000253D0" w:rsidSect="000F2264">
      <w:headerReference w:type="default" r:id="rId10"/>
      <w:footerReference w:type="even" r:id="rId11"/>
      <w:footerReference w:type="default" r:id="rId12"/>
      <w:pgSz w:w="12240" w:h="15840" w:orient="portrait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63B" w:rsidRDefault="004F263B" w14:paraId="4CB258EB" w14:textId="77777777">
      <w:r>
        <w:separator/>
      </w:r>
    </w:p>
  </w:endnote>
  <w:endnote w:type="continuationSeparator" w:id="0">
    <w:p w:rsidR="004F263B" w:rsidRDefault="004F263B" w14:paraId="294DFB8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1544A42B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063B54" w:rsidRDefault="00063B54" w14:paraId="055AB7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7DDE10B0" w14:textId="4C68075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:rsidR="00063B54" w:rsidRDefault="00063B54" w14:paraId="4B331D08" w14:textId="4BF58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63B" w:rsidRDefault="004F263B" w14:paraId="5928879D" w14:textId="77777777">
      <w:r>
        <w:separator/>
      </w:r>
    </w:p>
  </w:footnote>
  <w:footnote w:type="continuationSeparator" w:id="0">
    <w:p w:rsidR="004F263B" w:rsidRDefault="004F263B" w14:paraId="03BD7B1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6972E1" w:rsidR="00733146" w:rsidP="04D31148" w:rsidRDefault="009312F8" w14:paraId="3564F731" w14:textId="29D31B34">
    <w:pPr>
      <w:pStyle w:val="Header"/>
      <w:jc w:val="center"/>
      <w:rPr>
        <w:rFonts w:ascii="Calibri" w:hAnsi="Calibri" w:cs="Calibri" w:asciiTheme="minorAscii" w:hAnsiTheme="minorAscii" w:cstheme="minorAsci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4D31148" w:rsidR="04D31148">
      <w:rPr>
        <w:rFonts w:ascii="Calibri" w:hAnsi="Calibri" w:cs="Calibri" w:asciiTheme="minorAscii" w:hAnsiTheme="minorAscii" w:cstheme="minorAscii"/>
        <w:sz w:val="24"/>
        <w:szCs w:val="24"/>
      </w:rPr>
      <w:t xml:space="preserve">Visiting Scientist</w:t>
    </w:r>
    <w:r w:rsidRPr="04D31148" w:rsidR="04D31148">
      <w:rPr>
        <w:rFonts w:ascii="Calibri" w:hAnsi="Calibri" w:cs="Calibri" w:asciiTheme="minorAscii" w:hAnsiTheme="minorAscii" w:cstheme="minorAscii"/>
        <w:sz w:val="24"/>
        <w:szCs w:val="24"/>
      </w:rPr>
      <w:t xml:space="preserve"> ECRM</w:t>
    </w:r>
    <w:r w:rsidRPr="04D31148" w:rsidR="04D31148">
      <w:rPr>
        <w:rFonts w:ascii="Calibri" w:hAnsi="Calibri" w:cs="Calibri" w:asciiTheme="minorAscii" w:hAnsiTheme="minorAscii" w:cstheme="minorAscii"/>
        <w:sz w:val="24"/>
        <w:szCs w:val="24"/>
      </w:rPr>
      <w:t xml:space="preserve"> </w:t>
    </w:r>
    <w:r w:rsidRPr="04D31148" w:rsidR="04D31148">
      <w:rPr>
        <w:rFonts w:ascii="Calibri" w:hAnsi="Calibri" w:cs="Calibri" w:asciiTheme="minorAscii" w:hAnsiTheme="minorAscii" w:cstheme="minorAscii"/>
        <w:sz w:val="24"/>
        <w:szCs w:val="24"/>
      </w:rPr>
      <w:t>Application Form</w:t>
    </w:r>
  </w:p>
  <w:p w:rsidR="006972E1" w:rsidP="00622F25" w:rsidRDefault="006972E1" w14:paraId="20BC2796" w14:textId="6D4775D0">
    <w:pPr>
      <w:pStyle w:val="Header"/>
      <w:jc w:val="center"/>
    </w:pPr>
  </w:p>
  <w:p w:rsidR="006972E1" w:rsidP="00622F25" w:rsidRDefault="006972E1" w14:paraId="697FA1F9" w14:textId="6075BF92">
    <w:pPr>
      <w:pStyle w:val="Header"/>
      <w:jc w:val="center"/>
    </w:pPr>
  </w:p>
  <w:p w:rsidR="006972E1" w:rsidP="00622F25" w:rsidRDefault="006972E1" w14:paraId="20433662" w14:textId="77777777">
    <w:pPr>
      <w:pStyle w:val="Header"/>
      <w:jc w:val="center"/>
    </w:pPr>
  </w:p>
</w:hdr>
</file>

<file path=word/intelligence2.xml><?xml version="1.0" encoding="utf-8"?>
<int2:intelligence xmlns:int2="http://schemas.microsoft.com/office/intelligence/2020/intelligence">
  <int2:observations>
    <int2:textHash int2:hashCode="71P41tLZak79b9" int2:id="X6sCC5Fa">
      <int2:state int2:type="spell" int2:value="Rejected"/>
    </int2:textHash>
    <int2:bookmark int2:bookmarkName="_Int_sd1BT2jI" int2:invalidationBookmarkName="" int2:hashCode="17sowdNRvq0KM1" int2:id="jHmTmSfR">
      <int2:state int2:type="gram" int2:value="Rejected"/>
    </int2:bookmark>
    <int2:bookmark int2:bookmarkName="_Int_V4icRsIg" int2:invalidationBookmarkName="" int2:hashCode="dyzkdGMVCfXTjW" int2:id="RzFmNijK">
      <int2:state int2:type="gram" int2:value="Rejected"/>
    </int2:bookmark>
    <int2:bookmark int2:bookmarkName="_Int_Hawb3pmd" int2:invalidationBookmarkName="" int2:hashCode="UsmoMwwHUCHoER" int2:id="7gBd5UIa">
      <int2:state int2:type="gram" int2:value="Rejected"/>
    </int2:bookmark>
    <int2:bookmark int2:bookmarkName="_Int_PtGwLw5H" int2:invalidationBookmarkName="" int2:hashCode="f1OmjTJDRvyEV6" int2:id="xZRqtaXX">
      <int2:state int2:type="style" int2:value="Rejected"/>
    </int2:bookmark>
    <int2:bookmark int2:bookmarkName="_Int_RuB3CPxX" int2:invalidationBookmarkName="" int2:hashCode="f1OmjTJDRvyEV6" int2:id="hDSD9juB">
      <int2:state int2:type="style" int2:value="Rejected"/>
    </int2:bookmark>
    <int2:bookmark int2:bookmarkName="_Int_r4XLnkAu" int2:invalidationBookmarkName="" int2:hashCode="f1OmjTJDRvyEV6" int2:id="zoBwVnFL">
      <int2:state int2:type="style" int2:value="Rejected"/>
    </int2:bookmark>
    <int2:bookmark int2:bookmarkName="_Int_3FwHlKr6" int2:invalidationBookmarkName="" int2:hashCode="s07o1LlBQgHrTM" int2:id="d6u38Hle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14">
    <w:nsid w:val="7df3a7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7">
    <w:abstractNumId w:val="14"/>
  </w: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5262"/>
    <w:rsid w:val="000D54BF"/>
    <w:rsid w:val="000F2264"/>
    <w:rsid w:val="00112D77"/>
    <w:rsid w:val="00160995"/>
    <w:rsid w:val="001770C5"/>
    <w:rsid w:val="00181C5C"/>
    <w:rsid w:val="001855A9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012D8F15"/>
    <w:rsid w:val="0161AD85"/>
    <w:rsid w:val="017ADA54"/>
    <w:rsid w:val="01A7C3D9"/>
    <w:rsid w:val="01BCD7F5"/>
    <w:rsid w:val="01EF5285"/>
    <w:rsid w:val="01F47E41"/>
    <w:rsid w:val="028CB39F"/>
    <w:rsid w:val="02EDAB2E"/>
    <w:rsid w:val="033414FF"/>
    <w:rsid w:val="035ED56E"/>
    <w:rsid w:val="03B5E0C9"/>
    <w:rsid w:val="03D30BEC"/>
    <w:rsid w:val="03EEADDA"/>
    <w:rsid w:val="03EEADDA"/>
    <w:rsid w:val="048E0505"/>
    <w:rsid w:val="04B1FA9D"/>
    <w:rsid w:val="04D31148"/>
    <w:rsid w:val="04DA44B9"/>
    <w:rsid w:val="05530DEF"/>
    <w:rsid w:val="05B9E9DD"/>
    <w:rsid w:val="06813C7D"/>
    <w:rsid w:val="06CF7E8D"/>
    <w:rsid w:val="071C29AE"/>
    <w:rsid w:val="07234562"/>
    <w:rsid w:val="072F245A"/>
    <w:rsid w:val="07DD183A"/>
    <w:rsid w:val="082024EE"/>
    <w:rsid w:val="0834B1ED"/>
    <w:rsid w:val="08F827B1"/>
    <w:rsid w:val="092A4C0F"/>
    <w:rsid w:val="09520EAD"/>
    <w:rsid w:val="0972B1EC"/>
    <w:rsid w:val="09908424"/>
    <w:rsid w:val="09908424"/>
    <w:rsid w:val="09B24D55"/>
    <w:rsid w:val="09DEBE9D"/>
    <w:rsid w:val="09F580D9"/>
    <w:rsid w:val="09FCF49A"/>
    <w:rsid w:val="0A2DA028"/>
    <w:rsid w:val="0A3BC859"/>
    <w:rsid w:val="0A3BC859"/>
    <w:rsid w:val="0AAD37E9"/>
    <w:rsid w:val="0B049938"/>
    <w:rsid w:val="0B4D7554"/>
    <w:rsid w:val="0B7F3E3D"/>
    <w:rsid w:val="0C0A1F7E"/>
    <w:rsid w:val="0C31EB83"/>
    <w:rsid w:val="0CCFAFBC"/>
    <w:rsid w:val="0D112E64"/>
    <w:rsid w:val="0D7EC9A1"/>
    <w:rsid w:val="0DA56FF0"/>
    <w:rsid w:val="0DEA7D0C"/>
    <w:rsid w:val="0E42672F"/>
    <w:rsid w:val="0EF1D629"/>
    <w:rsid w:val="0F4416BE"/>
    <w:rsid w:val="0FDA3539"/>
    <w:rsid w:val="1023935B"/>
    <w:rsid w:val="104B3B7C"/>
    <w:rsid w:val="10BD32AF"/>
    <w:rsid w:val="10D799A6"/>
    <w:rsid w:val="10DECE35"/>
    <w:rsid w:val="10FCE143"/>
    <w:rsid w:val="10FE3BED"/>
    <w:rsid w:val="1110E63B"/>
    <w:rsid w:val="1157A572"/>
    <w:rsid w:val="116CB11A"/>
    <w:rsid w:val="11E12B57"/>
    <w:rsid w:val="11E7C336"/>
    <w:rsid w:val="11F12A3F"/>
    <w:rsid w:val="12703423"/>
    <w:rsid w:val="12CE79DC"/>
    <w:rsid w:val="13313E1A"/>
    <w:rsid w:val="1375E603"/>
    <w:rsid w:val="13D812C3"/>
    <w:rsid w:val="140A3B1E"/>
    <w:rsid w:val="14136F8A"/>
    <w:rsid w:val="144C7007"/>
    <w:rsid w:val="14BFE717"/>
    <w:rsid w:val="14C3B080"/>
    <w:rsid w:val="1580D2AC"/>
    <w:rsid w:val="15D254B8"/>
    <w:rsid w:val="160DFDC4"/>
    <w:rsid w:val="162218CA"/>
    <w:rsid w:val="16A3E571"/>
    <w:rsid w:val="16C343EF"/>
    <w:rsid w:val="1750F9CC"/>
    <w:rsid w:val="1751B3BA"/>
    <w:rsid w:val="17563BEA"/>
    <w:rsid w:val="178E3024"/>
    <w:rsid w:val="17B8EADD"/>
    <w:rsid w:val="17F0461E"/>
    <w:rsid w:val="18D6804C"/>
    <w:rsid w:val="197336E0"/>
    <w:rsid w:val="1A55900A"/>
    <w:rsid w:val="1A782246"/>
    <w:rsid w:val="1AFBDB5B"/>
    <w:rsid w:val="1B7B122B"/>
    <w:rsid w:val="1BB0FEFF"/>
    <w:rsid w:val="1C1EBB3F"/>
    <w:rsid w:val="1C4C4FE9"/>
    <w:rsid w:val="1C4F0B5D"/>
    <w:rsid w:val="1CEA8AAF"/>
    <w:rsid w:val="1D13DA20"/>
    <w:rsid w:val="1E57EACE"/>
    <w:rsid w:val="1ED195C5"/>
    <w:rsid w:val="1F1D6CDB"/>
    <w:rsid w:val="1F303AB2"/>
    <w:rsid w:val="1F4EB6C9"/>
    <w:rsid w:val="207FC3AC"/>
    <w:rsid w:val="20DFF3A1"/>
    <w:rsid w:val="20F025ED"/>
    <w:rsid w:val="2195C726"/>
    <w:rsid w:val="23C22673"/>
    <w:rsid w:val="23FA1167"/>
    <w:rsid w:val="240E9B98"/>
    <w:rsid w:val="24105BFE"/>
    <w:rsid w:val="24610BA3"/>
    <w:rsid w:val="26399A1E"/>
    <w:rsid w:val="2645EDAE"/>
    <w:rsid w:val="268631F1"/>
    <w:rsid w:val="26AC1894"/>
    <w:rsid w:val="27050351"/>
    <w:rsid w:val="273F2A1F"/>
    <w:rsid w:val="2740E8BC"/>
    <w:rsid w:val="27D19105"/>
    <w:rsid w:val="27FF25ED"/>
    <w:rsid w:val="27FF25ED"/>
    <w:rsid w:val="28035EA2"/>
    <w:rsid w:val="291F35E8"/>
    <w:rsid w:val="297B5BD3"/>
    <w:rsid w:val="29867C36"/>
    <w:rsid w:val="29D91935"/>
    <w:rsid w:val="29EC1DF7"/>
    <w:rsid w:val="2A25CF70"/>
    <w:rsid w:val="2B48F32E"/>
    <w:rsid w:val="2B5EF8EB"/>
    <w:rsid w:val="2B93600A"/>
    <w:rsid w:val="2BBCCE15"/>
    <w:rsid w:val="2C0BDAAD"/>
    <w:rsid w:val="2C137C83"/>
    <w:rsid w:val="2CB77F9B"/>
    <w:rsid w:val="2D9FC918"/>
    <w:rsid w:val="2DD39ECA"/>
    <w:rsid w:val="2DD39ECA"/>
    <w:rsid w:val="2E599364"/>
    <w:rsid w:val="2E7D630D"/>
    <w:rsid w:val="2E9EA00A"/>
    <w:rsid w:val="2EB3D32D"/>
    <w:rsid w:val="2F40F22C"/>
    <w:rsid w:val="2F52224B"/>
    <w:rsid w:val="2F646035"/>
    <w:rsid w:val="30739555"/>
    <w:rsid w:val="30783FE9"/>
    <w:rsid w:val="309E0BB5"/>
    <w:rsid w:val="30BC52AA"/>
    <w:rsid w:val="31104567"/>
    <w:rsid w:val="3142C4B7"/>
    <w:rsid w:val="31561C22"/>
    <w:rsid w:val="3163668A"/>
    <w:rsid w:val="3172EE2F"/>
    <w:rsid w:val="318701E7"/>
    <w:rsid w:val="31D1DBCA"/>
    <w:rsid w:val="32345A66"/>
    <w:rsid w:val="32650111"/>
    <w:rsid w:val="330CC713"/>
    <w:rsid w:val="337366E6"/>
    <w:rsid w:val="3397EFB6"/>
    <w:rsid w:val="34544F42"/>
    <w:rsid w:val="3468A718"/>
    <w:rsid w:val="347E1E3F"/>
    <w:rsid w:val="34FACD43"/>
    <w:rsid w:val="350FEDAF"/>
    <w:rsid w:val="3563D164"/>
    <w:rsid w:val="35C02951"/>
    <w:rsid w:val="361119A7"/>
    <w:rsid w:val="362F2E0F"/>
    <w:rsid w:val="3633516C"/>
    <w:rsid w:val="3669D765"/>
    <w:rsid w:val="36C4845B"/>
    <w:rsid w:val="36F267B2"/>
    <w:rsid w:val="377E2EAB"/>
    <w:rsid w:val="378433C6"/>
    <w:rsid w:val="37ADAA17"/>
    <w:rsid w:val="37CD4DA4"/>
    <w:rsid w:val="37D06CF8"/>
    <w:rsid w:val="37DF20BB"/>
    <w:rsid w:val="386C14D5"/>
    <w:rsid w:val="386C2D61"/>
    <w:rsid w:val="3934818B"/>
    <w:rsid w:val="396971EE"/>
    <w:rsid w:val="3A01A0B6"/>
    <w:rsid w:val="3A546DE1"/>
    <w:rsid w:val="3A96B2DF"/>
    <w:rsid w:val="3AA33D0B"/>
    <w:rsid w:val="3B0A1068"/>
    <w:rsid w:val="3BAF905A"/>
    <w:rsid w:val="3BD75ADC"/>
    <w:rsid w:val="3C4714F2"/>
    <w:rsid w:val="3CCAD767"/>
    <w:rsid w:val="3D95F1A7"/>
    <w:rsid w:val="3DF4C9CB"/>
    <w:rsid w:val="3E0BB67E"/>
    <w:rsid w:val="3E224630"/>
    <w:rsid w:val="3F131147"/>
    <w:rsid w:val="3F60FA03"/>
    <w:rsid w:val="3F689D04"/>
    <w:rsid w:val="3FFA65E8"/>
    <w:rsid w:val="404DA5C7"/>
    <w:rsid w:val="411A541F"/>
    <w:rsid w:val="416C6445"/>
    <w:rsid w:val="41B4AB2F"/>
    <w:rsid w:val="4203AA88"/>
    <w:rsid w:val="421F5687"/>
    <w:rsid w:val="4337B834"/>
    <w:rsid w:val="4337B834"/>
    <w:rsid w:val="434DFC43"/>
    <w:rsid w:val="43934659"/>
    <w:rsid w:val="43EEF5E0"/>
    <w:rsid w:val="4498606D"/>
    <w:rsid w:val="4554A520"/>
    <w:rsid w:val="4571501A"/>
    <w:rsid w:val="45C5FE25"/>
    <w:rsid w:val="45C74F32"/>
    <w:rsid w:val="460FFADE"/>
    <w:rsid w:val="4654F6D8"/>
    <w:rsid w:val="473AAE3E"/>
    <w:rsid w:val="47894983"/>
    <w:rsid w:val="47B3D86A"/>
    <w:rsid w:val="495189D3"/>
    <w:rsid w:val="495B99BF"/>
    <w:rsid w:val="4B41349F"/>
    <w:rsid w:val="4B62E7EC"/>
    <w:rsid w:val="4BD3BB87"/>
    <w:rsid w:val="4C6A68AE"/>
    <w:rsid w:val="4CA83D07"/>
    <w:rsid w:val="4CDD2DB4"/>
    <w:rsid w:val="4D362FAC"/>
    <w:rsid w:val="4D4A2B0C"/>
    <w:rsid w:val="4D933ED5"/>
    <w:rsid w:val="4E9C4B79"/>
    <w:rsid w:val="4EC46AB3"/>
    <w:rsid w:val="4F3EA82D"/>
    <w:rsid w:val="4F9A147C"/>
    <w:rsid w:val="500BF02C"/>
    <w:rsid w:val="504EF14D"/>
    <w:rsid w:val="5059D5AD"/>
    <w:rsid w:val="505EC3B5"/>
    <w:rsid w:val="510789A6"/>
    <w:rsid w:val="5153AF20"/>
    <w:rsid w:val="51770910"/>
    <w:rsid w:val="51E7B6D4"/>
    <w:rsid w:val="52164D39"/>
    <w:rsid w:val="527EDE61"/>
    <w:rsid w:val="53B3B68C"/>
    <w:rsid w:val="54237575"/>
    <w:rsid w:val="542C28B7"/>
    <w:rsid w:val="54C48AD3"/>
    <w:rsid w:val="5551B21D"/>
    <w:rsid w:val="55AB5615"/>
    <w:rsid w:val="55C9BE0B"/>
    <w:rsid w:val="55FEC3C5"/>
    <w:rsid w:val="56AEAFD5"/>
    <w:rsid w:val="56B7B363"/>
    <w:rsid w:val="56CD17B8"/>
    <w:rsid w:val="56CD17B8"/>
    <w:rsid w:val="56CFE74C"/>
    <w:rsid w:val="577C381F"/>
    <w:rsid w:val="5782FF31"/>
    <w:rsid w:val="57F9C069"/>
    <w:rsid w:val="5836F021"/>
    <w:rsid w:val="586DC99B"/>
    <w:rsid w:val="58BF9817"/>
    <w:rsid w:val="58EB49A8"/>
    <w:rsid w:val="58F7EE6C"/>
    <w:rsid w:val="5966205C"/>
    <w:rsid w:val="59ACC30B"/>
    <w:rsid w:val="59C5E7B2"/>
    <w:rsid w:val="59CC8EE2"/>
    <w:rsid w:val="59D7DAEC"/>
    <w:rsid w:val="5A7F85A8"/>
    <w:rsid w:val="5A97C152"/>
    <w:rsid w:val="5AFC56E5"/>
    <w:rsid w:val="5BA2EC7D"/>
    <w:rsid w:val="5BBEA2F0"/>
    <w:rsid w:val="5BFC4D63"/>
    <w:rsid w:val="5C4F104A"/>
    <w:rsid w:val="5CA5002C"/>
    <w:rsid w:val="5CCCC3D5"/>
    <w:rsid w:val="5CFF515C"/>
    <w:rsid w:val="5D22DAB9"/>
    <w:rsid w:val="5D3C196B"/>
    <w:rsid w:val="5D41F2CD"/>
    <w:rsid w:val="5D41F2CD"/>
    <w:rsid w:val="5D5896D0"/>
    <w:rsid w:val="5DB48E61"/>
    <w:rsid w:val="5DD65DEF"/>
    <w:rsid w:val="5E2AD2F6"/>
    <w:rsid w:val="5E539DFB"/>
    <w:rsid w:val="5E8DEE1B"/>
    <w:rsid w:val="5EAC0EE0"/>
    <w:rsid w:val="5EBD318D"/>
    <w:rsid w:val="5F226613"/>
    <w:rsid w:val="5F71CB2E"/>
    <w:rsid w:val="5FA3E4B8"/>
    <w:rsid w:val="5FD53308"/>
    <w:rsid w:val="60031715"/>
    <w:rsid w:val="6026764A"/>
    <w:rsid w:val="6132A272"/>
    <w:rsid w:val="6134A3DF"/>
    <w:rsid w:val="6147C975"/>
    <w:rsid w:val="6151117B"/>
    <w:rsid w:val="61F2244B"/>
    <w:rsid w:val="62DED48C"/>
    <w:rsid w:val="631C9DAB"/>
    <w:rsid w:val="632650FB"/>
    <w:rsid w:val="635C1B93"/>
    <w:rsid w:val="63BBE96C"/>
    <w:rsid w:val="63DC53EE"/>
    <w:rsid w:val="63F9E343"/>
    <w:rsid w:val="63F9E343"/>
    <w:rsid w:val="63FA76F0"/>
    <w:rsid w:val="640B8696"/>
    <w:rsid w:val="647010DC"/>
    <w:rsid w:val="64802227"/>
    <w:rsid w:val="6525A586"/>
    <w:rsid w:val="65581C67"/>
    <w:rsid w:val="65DD9956"/>
    <w:rsid w:val="65EFB638"/>
    <w:rsid w:val="664D2882"/>
    <w:rsid w:val="66765E43"/>
    <w:rsid w:val="67240B41"/>
    <w:rsid w:val="67BF1B88"/>
    <w:rsid w:val="682C49E4"/>
    <w:rsid w:val="687E8F54"/>
    <w:rsid w:val="6A845946"/>
    <w:rsid w:val="6AC672C6"/>
    <w:rsid w:val="6AD88FB1"/>
    <w:rsid w:val="6B411624"/>
    <w:rsid w:val="6BE2DB59"/>
    <w:rsid w:val="6C605555"/>
    <w:rsid w:val="6CCB0E6B"/>
    <w:rsid w:val="6CE601A8"/>
    <w:rsid w:val="6D5A4BA5"/>
    <w:rsid w:val="6D705563"/>
    <w:rsid w:val="6E041DF3"/>
    <w:rsid w:val="6E52122D"/>
    <w:rsid w:val="6E64D90B"/>
    <w:rsid w:val="6E64D90B"/>
    <w:rsid w:val="6EB49CFA"/>
    <w:rsid w:val="6ED8C454"/>
    <w:rsid w:val="6EE9DDEB"/>
    <w:rsid w:val="6F4BD182"/>
    <w:rsid w:val="6F5268D7"/>
    <w:rsid w:val="6F97866C"/>
    <w:rsid w:val="7025C9E9"/>
    <w:rsid w:val="702FB0BB"/>
    <w:rsid w:val="71F2AD1E"/>
    <w:rsid w:val="7205504B"/>
    <w:rsid w:val="72A75B0A"/>
    <w:rsid w:val="72B5CA72"/>
    <w:rsid w:val="7336AC8C"/>
    <w:rsid w:val="738F9C3C"/>
    <w:rsid w:val="747BB811"/>
    <w:rsid w:val="74B95AB9"/>
    <w:rsid w:val="74E67C94"/>
    <w:rsid w:val="750C11E6"/>
    <w:rsid w:val="75131956"/>
    <w:rsid w:val="75956C38"/>
    <w:rsid w:val="75AF1CFF"/>
    <w:rsid w:val="761DFD0B"/>
    <w:rsid w:val="7644377B"/>
    <w:rsid w:val="76708CF5"/>
    <w:rsid w:val="7732D514"/>
    <w:rsid w:val="777034D9"/>
    <w:rsid w:val="77B2CF21"/>
    <w:rsid w:val="78538951"/>
    <w:rsid w:val="7860FE7D"/>
    <w:rsid w:val="7961BD13"/>
    <w:rsid w:val="799FB76E"/>
    <w:rsid w:val="7A24BC81"/>
    <w:rsid w:val="7A2A9402"/>
    <w:rsid w:val="7A768176"/>
    <w:rsid w:val="7AB41830"/>
    <w:rsid w:val="7B01AC1E"/>
    <w:rsid w:val="7B19A3D9"/>
    <w:rsid w:val="7B3840C4"/>
    <w:rsid w:val="7C40D3CD"/>
    <w:rsid w:val="7C95FFD6"/>
    <w:rsid w:val="7CD9F1FB"/>
    <w:rsid w:val="7D2CB380"/>
    <w:rsid w:val="7D3DF492"/>
    <w:rsid w:val="7D675A42"/>
    <w:rsid w:val="7D6B806B"/>
    <w:rsid w:val="7E78F1B2"/>
    <w:rsid w:val="7EA95D86"/>
    <w:rsid w:val="7FDDA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styleId="FooterChar" w:customStyle="1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styleId="normaltextrun" w:customStyle="1">
    <w:name w:val="normaltextrun"/>
    <w:basedOn w:val="DefaultParagraphFont"/>
    <w:rsid w:val="00E45BDF"/>
  </w:style>
  <w:style w:type="paragraph" w:styleId="paragraph" w:customStyle="1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styleId="CommentTextChar" w:customStyle="1">
    <w:name w:val="Comment Text Char"/>
    <w:basedOn w:val="DefaultParagraphFont"/>
    <w:link w:val="CommentText"/>
    <w:semiHidden/>
    <w:rsid w:val="00C51018"/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4.xml" Id="rId17" /><Relationship Type="http://schemas.openxmlformats.org/officeDocument/2006/relationships/numbering" Target="numbering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theme" Target="theme/theme1.xml" Id="rId14" /><Relationship Type="http://schemas.microsoft.com/office/2020/10/relationships/intelligence" Target="intelligence2.xml" Id="R38bac4e4403b4794" /><Relationship Type="http://schemas.openxmlformats.org/officeDocument/2006/relationships/hyperlink" Target="mailto:admin@mcdonaldinstitute.ca?subject=Visiting%20Scientist%20Application%20-%20%7bLast%20Name%7d" TargetMode="External" Id="R65c218a08a2d453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63979EFF5646BD0C31259758F0DF" ma:contentTypeVersion="12" ma:contentTypeDescription="Create a new document." ma:contentTypeScope="" ma:versionID="c43708637a350eead5a406a437205382">
  <xsd:schema xmlns:xsd="http://www.w3.org/2001/XMLSchema" xmlns:xs="http://www.w3.org/2001/XMLSchema" xmlns:p="http://schemas.microsoft.com/office/2006/metadata/properties" xmlns:ns2="5afae969-4493-45b3-ba4e-98a5f1a2f2e0" targetNamespace="http://schemas.microsoft.com/office/2006/metadata/properties" ma:root="true" ma:fieldsID="73815bf4c02eeed36ba9aed09b255190" ns2:_="">
    <xsd:import namespace="5afae969-4493-45b3-ba4e-98a5f1a2f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ae969-4493-45b3-ba4e-98a5f1a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fae969-4493-45b3-ba4e-98a5f1a2f2e0">
      <Terms xmlns="http://schemas.microsoft.com/office/infopath/2007/PartnerControls"/>
    </lcf76f155ced4ddcb4097134ff3c332f>
    <MediaLengthInSeconds xmlns="5afae969-4493-45b3-ba4e-98a5f1a2f2e0" xsi:nil="true"/>
  </documentManagement>
</p:properties>
</file>

<file path=customXml/itemProps1.xml><?xml version="1.0" encoding="utf-8"?>
<ds:datastoreItem xmlns:ds="http://schemas.openxmlformats.org/officeDocument/2006/customXml" ds:itemID="{E9BC1507-017D-5A47-BDD7-AFF16C052A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481FFE-91F7-4C46-AB4D-4F6560C0F216}"/>
</file>

<file path=customXml/itemProps3.xml><?xml version="1.0" encoding="utf-8"?>
<ds:datastoreItem xmlns:ds="http://schemas.openxmlformats.org/officeDocument/2006/customXml" ds:itemID="{CA783AE2-FF65-4CF5-BA20-2458DCE95ADC}"/>
</file>

<file path=customXml/itemProps4.xml><?xml version="1.0" encoding="utf-8"?>
<ds:datastoreItem xmlns:ds="http://schemas.openxmlformats.org/officeDocument/2006/customXml" ds:itemID="{E47F1A59-8DA0-475E-8C23-2FB304EDCF4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aptist Health Care Found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>Foundation Scholarship Application</dc:subject>
  <dc:creator>Kay Dutton</dc:creator>
  <keywords>Application</keywords>
  <dc:description>Scholarship Application</dc:description>
  <lastModifiedBy>Edward Thomas</lastModifiedBy>
  <revision>25</revision>
  <lastPrinted>2018-06-28T14:26:00.0000000Z</lastPrinted>
  <dcterms:created xsi:type="dcterms:W3CDTF">2019-12-05T13:53:00.0000000Z</dcterms:created>
  <dcterms:modified xsi:type="dcterms:W3CDTF">2026-05-15T22:04:19.1599564Z</dcterms:modified>
  <category>Scholarship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63979EFF5646BD0C31259758F0DF</vt:lpwstr>
  </property>
  <property fmtid="{D5CDD505-2E9C-101B-9397-08002B2CF9AE}" pid="3" name="Order">
    <vt:r8>24999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Link">
    <vt:lpwstr>, </vt:lpwstr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TemplateUrl">
    <vt:lpwstr/>
  </property>
</Properties>
</file>